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2.xml" ContentType="application/vnd.ms-office.classificationlabels+xml"/>
  <Override PartName="/docMetadata/LabelInfo1.xml" ContentType="application/vnd.ms-office.classificationlabels+xml"/>
  <Override PartName="/docMetadata/LabelInfo0.xml" ContentType="application/vnd.ms-office.classificationlabels+xml"/>
  <Override PartName="/docMetadata/LabelInfo3.xml" ContentType="application/vnd.ms-office.classificationlabels+xml"/>
  <Override PartName="/docMetadata/LabelInfo4.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2.xml"/><Relationship Id="rId3" Type="http://schemas.openxmlformats.org/officeDocument/2006/relationships/extended-properties" Target="docProps/app.xml"/><Relationship Id="rId7" Type="http://schemas.microsoft.com/office/2020/02/relationships/classificationlabels" Target="docMetadata/LabelInfo1.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3.xml"/><Relationship Id="rId10" Type="http://schemas.microsoft.com/office/2020/02/relationships/classificationlabels" Target="docMetadata/LabelInfo4.xml"/><Relationship Id="rId4" Type="http://schemas.openxmlformats.org/officeDocument/2006/relationships/custom-properties" Target="docProps/custom.xml"/><Relationship Id="rId9"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88348" w14:textId="5F852164" w:rsidR="00BF1F04" w:rsidRDefault="00DF63DB" w:rsidP="00DF63DB">
      <w:pPr>
        <w:pStyle w:val="Heading1"/>
      </w:pPr>
      <w:bookmarkStart w:id="0" w:name="_Hlk55897639"/>
      <w:bookmarkEnd w:id="0"/>
      <w:r>
        <w:t>Uiteindelijk concept</w:t>
      </w:r>
    </w:p>
    <w:p w14:paraId="115ED2B9" w14:textId="12AC6D49" w:rsidR="00DF63DB" w:rsidRDefault="00DB16C1" w:rsidP="00272738">
      <w:pPr>
        <w:pStyle w:val="Heading2"/>
      </w:pPr>
      <w:r>
        <w:t>S</w:t>
      </w:r>
      <w:r w:rsidR="0079655F">
        <w:t>ensorkeuze</w:t>
      </w:r>
    </w:p>
    <w:p w14:paraId="4804680C" w14:textId="2929FB45" w:rsidR="00166C3B" w:rsidRDefault="00166C3B" w:rsidP="00166C3B">
      <w:pPr>
        <w:jc w:val="both"/>
      </w:pPr>
      <w:r w:rsidRPr="0076723E">
        <w:t>Er is gekozen om</w:t>
      </w:r>
      <w:r>
        <w:t xml:space="preserve"> te werken met een 3D </w:t>
      </w:r>
      <w:r w:rsidR="03EB773B">
        <w:t>camerasysteem</w:t>
      </w:r>
      <w:r>
        <w:t xml:space="preserve"> in combinatie met Lidar en ultrasoon sensor(en). De wielkeuze en wielbasis maakt het zo dat de robot een kant op rijd, dit is mede zo besloten zodat er minder sensoren nodig zijn. Wanneer er bijvoorbeeld gekozen wordt voor omni</w:t>
      </w:r>
      <w:r w:rsidR="003D2978">
        <w:t>-</w:t>
      </w:r>
      <w:r>
        <w:t xml:space="preserve">wheels zal de robot ook 360 graden zicht nodig hebben. </w:t>
      </w:r>
    </w:p>
    <w:p w14:paraId="6C18764A" w14:textId="77777777" w:rsidR="00166C3B" w:rsidRDefault="00166C3B" w:rsidP="00166C3B">
      <w:pPr>
        <w:jc w:val="both"/>
      </w:pPr>
      <w:r>
        <w:t xml:space="preserve">De Lidar die gebruikt wordt kan diepte meten, echter wordt dit op enkel 1 bepaalde hoogte gedaan. Dat resulteert erin dat niet de afstand tot de stoelpoot dicht bij de grond en een ander voorwerp op een hogere hoogte gemeten kan worden met 1 Lidar systeem. Dan zullen er dus 2 Lidar systemen gecombineerd worden. Naar onze mening werkt het makkelijker om Lidar gecombineerd met een 3D vision systeem te gebruiken. De Lidar zal dan mede gebruikt worden voor mapping, het camera systeem in combinatie met de Lidar voor het zicht. </w:t>
      </w:r>
    </w:p>
    <w:p w14:paraId="017EDE3C" w14:textId="77777777" w:rsidR="00166C3B" w:rsidRPr="0076723E" w:rsidRDefault="00166C3B" w:rsidP="00166C3B">
      <w:pPr>
        <w:jc w:val="both"/>
      </w:pPr>
      <w:r>
        <w:t>Er wordt geen gebruik gemaakt van een 2D camera systeem omdat dat in ons opzicht lastig werkt met diepte. De Lidar meet de diepte maar op 1 hoogte en een 2D camera met helemaal geen diepte, dan moet er dus gewerkt worden met meerdere 2D camera’s. Het lijkt ons dan beter om een 3D camera te gebruiken.</w:t>
      </w:r>
    </w:p>
    <w:p w14:paraId="51EF15DE" w14:textId="77777777" w:rsidR="0018165B" w:rsidRPr="0018165B" w:rsidRDefault="0079655F" w:rsidP="0018165B">
      <w:pPr>
        <w:pStyle w:val="Heading3"/>
      </w:pPr>
      <w:r>
        <w:t>Camerasysteem</w:t>
      </w:r>
      <w:r w:rsidR="0018165B">
        <w:t xml:space="preserve">: </w:t>
      </w:r>
      <w:r w:rsidR="0018165B" w:rsidRPr="0018165B">
        <w:t>Intel realsense D4xx</w:t>
      </w:r>
    </w:p>
    <w:p w14:paraId="6E871D57" w14:textId="7347F24A" w:rsidR="0018165B" w:rsidRDefault="0018165B" w:rsidP="2B2ACC0F">
      <w:pPr>
        <w:jc w:val="both"/>
        <w:rPr>
          <w:shd w:val="clear" w:color="auto" w:fill="FAFAFA"/>
        </w:rPr>
      </w:pPr>
      <w:r>
        <w:t>Er is gekozen om een 3D camera systeem te gebruiken, en specifiek de Intel realsense series. Mede is hiervoor gekozen omdat er al meerdere mensen in ons projectteam positieve ervaringen hebben met de Intel realsense series. Deze series is voorzien van een IMU</w:t>
      </w:r>
      <w:r w:rsidRPr="2B2ACC0F">
        <w:t>, “</w:t>
      </w:r>
      <w:r w:rsidRPr="2B2ACC0F">
        <w:rPr>
          <w:shd w:val="clear" w:color="auto" w:fill="FAFAFA"/>
        </w:rPr>
        <w:t>inertial measurement unit”. De IMU wordt gebruikt</w:t>
      </w:r>
      <w:r w:rsidR="30FA1F81" w:rsidRPr="545B1A50">
        <w:rPr>
          <w:shd w:val="clear" w:color="auto" w:fill="FAFAFA"/>
        </w:rPr>
        <w:t xml:space="preserve"> voor de odometrie of te wel om</w:t>
      </w:r>
      <w:r w:rsidRPr="2B2ACC0F">
        <w:rPr>
          <w:shd w:val="clear" w:color="auto" w:fill="FAFAFA"/>
        </w:rPr>
        <w:t xml:space="preserve"> bewegingen in 6 vrijheidsgraden waar te nemen. De IMU combineert verschillende sensoren met gyroscopen om rotatie en beweging in 3 assen waar te nemen. Dit kan dus gebruikt worden, zodat de robot kan zien of die schuin gepositioneerd staat. Dit is handig met het rijden over drempels, en het eventueel rechthouden van de dienbladen. Het staat nog niet vast welk type er gebruikt zal worden, dit kan nog nader gespecificeerd worden.</w:t>
      </w:r>
    </w:p>
    <w:p w14:paraId="78CD4DFD" w14:textId="049CF765" w:rsidR="00832288" w:rsidRPr="00832288" w:rsidRDefault="00832288" w:rsidP="0018165B">
      <w:pPr>
        <w:jc w:val="both"/>
        <w:rPr>
          <w:rFonts w:cstheme="minorHAnsi"/>
          <w:shd w:val="clear" w:color="auto" w:fill="FAFAFA"/>
        </w:rPr>
      </w:pPr>
      <w:r>
        <w:rPr>
          <w:rFonts w:cstheme="minorHAnsi"/>
          <w:b/>
          <w:bCs/>
          <w:shd w:val="clear" w:color="auto" w:fill="FAFAFA"/>
        </w:rPr>
        <w:t xml:space="preserve">Of </w:t>
      </w:r>
      <w:r w:rsidR="00185795">
        <w:rPr>
          <w:rFonts w:cstheme="minorHAnsi"/>
          <w:b/>
          <w:bCs/>
          <w:shd w:val="clear" w:color="auto" w:fill="FAFAFA"/>
        </w:rPr>
        <w:t>3D Vision zonder</w:t>
      </w:r>
      <w:r>
        <w:rPr>
          <w:rFonts w:cstheme="minorHAnsi"/>
          <w:b/>
          <w:bCs/>
          <w:shd w:val="clear" w:color="auto" w:fill="FAFAFA"/>
        </w:rPr>
        <w:t xml:space="preserve"> Lidar, keuze voorleggen</w:t>
      </w:r>
      <w:r w:rsidR="00185795">
        <w:rPr>
          <w:rFonts w:cstheme="minorHAnsi"/>
          <w:b/>
          <w:bCs/>
          <w:shd w:val="clear" w:color="auto" w:fill="FAFAFA"/>
        </w:rPr>
        <w:t xml:space="preserve"> aan ES</w:t>
      </w:r>
      <w:r>
        <w:rPr>
          <w:rFonts w:cstheme="minorHAnsi"/>
          <w:b/>
          <w:bCs/>
          <w:shd w:val="clear" w:color="auto" w:fill="FAFAFA"/>
        </w:rPr>
        <w:t>.</w:t>
      </w:r>
    </w:p>
    <w:p w14:paraId="226B3F5C" w14:textId="77777777" w:rsidR="0067262D" w:rsidRDefault="0067262D" w:rsidP="0018165B"/>
    <w:p w14:paraId="507D8E29" w14:textId="1ACB25C7" w:rsidR="0018165B" w:rsidRDefault="0067262D" w:rsidP="0018165B">
      <w:r>
        <w:rPr>
          <w:noProof/>
        </w:rPr>
        <mc:AlternateContent>
          <mc:Choice Requires="wpg">
            <w:drawing>
              <wp:anchor distT="0" distB="0" distL="114300" distR="114300" simplePos="0" relativeHeight="251658243" behindDoc="0" locked="0" layoutInCell="1" allowOverlap="1" wp14:anchorId="7E750347" wp14:editId="6BBB256F">
                <wp:simplePos x="0" y="0"/>
                <wp:positionH relativeFrom="column">
                  <wp:posOffset>3113405</wp:posOffset>
                </wp:positionH>
                <wp:positionV relativeFrom="paragraph">
                  <wp:posOffset>17145</wp:posOffset>
                </wp:positionV>
                <wp:extent cx="2639272" cy="2872105"/>
                <wp:effectExtent l="19050" t="19050" r="27940" b="4445"/>
                <wp:wrapSquare wrapText="bothSides"/>
                <wp:docPr id="4" name="Groep 4"/>
                <wp:cNvGraphicFramePr/>
                <a:graphic xmlns:a="http://schemas.openxmlformats.org/drawingml/2006/main">
                  <a:graphicData uri="http://schemas.microsoft.com/office/word/2010/wordprocessingGroup">
                    <wpg:wgp>
                      <wpg:cNvGrpSpPr/>
                      <wpg:grpSpPr>
                        <a:xfrm>
                          <a:off x="0" y="0"/>
                          <a:ext cx="2639272" cy="2872105"/>
                          <a:chOff x="0" y="0"/>
                          <a:chExt cx="2639272" cy="2872105"/>
                        </a:xfrm>
                      </wpg:grpSpPr>
                      <pic:pic xmlns:pic="http://schemas.openxmlformats.org/drawingml/2006/picture">
                        <pic:nvPicPr>
                          <pic:cNvPr id="1" name="Afbeelding 1"/>
                          <pic:cNvPicPr>
                            <a:picLocks noChangeAspect="1"/>
                          </pic:cNvPicPr>
                        </pic:nvPicPr>
                        <pic:blipFill rotWithShape="1">
                          <a:blip r:embed="rId10">
                            <a:extLst>
                              <a:ext uri="{28A0092B-C50C-407E-A947-70E740481C1C}">
                                <a14:useLocalDpi xmlns:a14="http://schemas.microsoft.com/office/drawing/2010/main" val="0"/>
                              </a:ext>
                            </a:extLst>
                          </a:blip>
                          <a:srcRect l="10981" t="5927" r="11286" b="8727"/>
                          <a:stretch/>
                        </pic:blipFill>
                        <pic:spPr bwMode="auto">
                          <a:xfrm>
                            <a:off x="2117" y="0"/>
                            <a:ext cx="2637155" cy="2554605"/>
                          </a:xfrm>
                          <a:prstGeom prst="rect">
                            <a:avLst/>
                          </a:prstGeom>
                          <a:ln w="6350">
                            <a:solidFill>
                              <a:schemeClr val="tx1"/>
                            </a:solidFill>
                          </a:ln>
                          <a:extLst>
                            <a:ext uri="{53640926-AAD7-44D8-BBD7-CCE9431645EC}">
                              <a14:shadowObscured xmlns:a14="http://schemas.microsoft.com/office/drawing/2010/main"/>
                            </a:ext>
                          </a:extLst>
                        </pic:spPr>
                      </pic:pic>
                      <wps:wsp>
                        <wps:cNvPr id="3" name="Tekstvak 3"/>
                        <wps:cNvSpPr txBox="1"/>
                        <wps:spPr>
                          <a:xfrm>
                            <a:off x="0" y="2605405"/>
                            <a:ext cx="2637155" cy="266700"/>
                          </a:xfrm>
                          <a:prstGeom prst="rect">
                            <a:avLst/>
                          </a:prstGeom>
                          <a:solidFill>
                            <a:prstClr val="white"/>
                          </a:solidFill>
                          <a:ln>
                            <a:noFill/>
                          </a:ln>
                        </wps:spPr>
                        <wps:txbx>
                          <w:txbxContent>
                            <w:p w14:paraId="3257DEFC" w14:textId="30AB8B08" w:rsidR="0067262D" w:rsidRPr="009014F0" w:rsidRDefault="0067262D" w:rsidP="0067262D">
                              <w:pPr>
                                <w:pStyle w:val="Caption"/>
                                <w:rPr>
                                  <w:noProof/>
                                </w:rPr>
                              </w:pPr>
                              <w:r>
                                <w:t xml:space="preserve">Figuur </w:t>
                              </w:r>
                              <w:r>
                                <w:fldChar w:fldCharType="begin"/>
                              </w:r>
                              <w:r>
                                <w:instrText>SEQ Figuur \* ARABIC</w:instrText>
                              </w:r>
                              <w:r>
                                <w:fldChar w:fldCharType="separate"/>
                              </w:r>
                              <w:r>
                                <w:rPr>
                                  <w:noProof/>
                                </w:rPr>
                                <w:t>1</w:t>
                              </w:r>
                              <w:r>
                                <w:fldChar w:fldCharType="end"/>
                              </w:r>
                              <w:r>
                                <w:t>: IMU Weerga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group id="Groep 4" style="position:absolute;margin-left:245.15pt;margin-top:1.35pt;width:207.8pt;height:226.15pt;z-index:251658243" coordsize="26392,28721" o:spid="_x0000_s1026" w14:anchorId="7E7503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Afbeelding 1" style="position:absolute;left:21;width:26371;height:25546;visibility:visible;mso-wrap-style:square" o:spid="_x0000_s1027" stroked="t" strokecolor="black [3213]" strokeweight=".5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">
                  <v:imagedata cropleft="7197f" croptop="3884f" cropright="7396f" cropbottom="5719f" o:title="" r:id="rId11"/>
                  <v:path arrowok="t"/>
                </v:shape>
                <v:shapetype id="_x0000_t202" coordsize="21600,21600" o:spt="202" path="m,l,21600r21600,l21600,xe">
                  <v:stroke joinstyle="miter"/>
                  <v:path gradientshapeok="t" o:connecttype="rect"/>
                </v:shapetype>
                <v:shape id="Tekstvak 3" style="position:absolute;top:26054;width:26371;height:2667;visibility:visible;mso-wrap-style:square;v-text-anchor:top" o:spid="_x0000_s102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v:textbox style="mso-fit-shape-to-text:t" inset="0,0,0,0">
                    <w:txbxContent>
                      <w:p w:rsidRPr="009014F0" w:rsidR="0067262D" w:rsidP="0067262D" w:rsidRDefault="0067262D" w14:paraId="3257DEFC" w14:textId="30AB8B08">
                        <w:pPr>
                          <w:pStyle w:val="Caption"/>
                          <w:rPr>
                            <w:noProof/>
                          </w:rPr>
                        </w:pPr>
                        <w:r>
                          <w:t xml:space="preserve">Figuur </w:t>
                        </w:r>
                        <w:r>
                          <w:fldChar w:fldCharType="begin"/>
                        </w:r>
                        <w:r>
                          <w:instrText>SEQ Figuur \* ARABIC</w:instrText>
                        </w:r>
                        <w:r>
                          <w:fldChar w:fldCharType="separate"/>
                        </w:r>
                        <w:r>
                          <w:rPr>
                            <w:noProof/>
                          </w:rPr>
                          <w:t>1</w:t>
                        </w:r>
                        <w:r>
                          <w:fldChar w:fldCharType="end"/>
                        </w:r>
                        <w:r>
                          <w:t>: IMU Weergave</w:t>
                        </w:r>
                      </w:p>
                    </w:txbxContent>
                  </v:textbox>
                </v:shape>
                <w10:wrap type="square"/>
              </v:group>
            </w:pict>
          </mc:Fallback>
        </mc:AlternateContent>
      </w:r>
      <w:r>
        <w:t>Specs</w:t>
      </w:r>
    </w:p>
    <w:p w14:paraId="7BC3A8F6" w14:textId="77777777" w:rsidR="0018165B" w:rsidRDefault="0018165B" w:rsidP="0018165B">
      <w:pPr>
        <w:pStyle w:val="ListParagraph"/>
        <w:numPr>
          <w:ilvl w:val="0"/>
          <w:numId w:val="9"/>
        </w:numPr>
      </w:pPr>
      <w:r>
        <w:t>Voor binnen en buitengebruik</w:t>
      </w:r>
    </w:p>
    <w:p w14:paraId="1C35DF0E" w14:textId="77777777" w:rsidR="0018165B" w:rsidRDefault="0018165B" w:rsidP="0018165B">
      <w:pPr>
        <w:pStyle w:val="ListParagraph"/>
        <w:numPr>
          <w:ilvl w:val="0"/>
          <w:numId w:val="9"/>
        </w:numPr>
      </w:pPr>
      <w:r>
        <w:t>IMU aanwezig</w:t>
      </w:r>
    </w:p>
    <w:p w14:paraId="59BACEF6" w14:textId="77777777" w:rsidR="0018165B" w:rsidRDefault="0018165B" w:rsidP="0018165B">
      <w:pPr>
        <w:pStyle w:val="ListParagraph"/>
        <w:numPr>
          <w:ilvl w:val="0"/>
          <w:numId w:val="9"/>
        </w:numPr>
      </w:pPr>
      <w:r>
        <w:t xml:space="preserve">Range D455: 20 m, D435/15: 10 m </w:t>
      </w:r>
    </w:p>
    <w:p w14:paraId="6EA29A04" w14:textId="77777777" w:rsidR="0018165B" w:rsidRPr="00DC340C" w:rsidRDefault="0018165B" w:rsidP="0018165B">
      <w:pPr>
        <w:pStyle w:val="ListParagraph"/>
        <w:numPr>
          <w:ilvl w:val="0"/>
          <w:numId w:val="9"/>
        </w:numPr>
        <w:rPr>
          <w:rFonts w:cstheme="minorHAnsi"/>
        </w:rPr>
      </w:pPr>
      <w:r w:rsidRPr="008904F6">
        <w:rPr>
          <w:rFonts w:cstheme="minorHAnsi"/>
        </w:rPr>
        <w:t xml:space="preserve">Depth FOW: D455/35: </w:t>
      </w:r>
      <w:r w:rsidRPr="008904F6">
        <w:rPr>
          <w:rFonts w:cstheme="minorHAnsi"/>
          <w:color w:val="000000"/>
          <w:shd w:val="clear" w:color="auto" w:fill="FFFFFF"/>
        </w:rPr>
        <w:t>86° × 57° (±3°), D415: 65°±2° × 40°±1°</w:t>
      </w:r>
    </w:p>
    <w:p w14:paraId="6EFB85CF" w14:textId="77777777" w:rsidR="0018165B" w:rsidRDefault="0018165B" w:rsidP="0018165B"/>
    <w:p w14:paraId="424947DE" w14:textId="77777777" w:rsidR="0018165B" w:rsidRDefault="0018165B" w:rsidP="0018165B">
      <w:r>
        <w:t>Prijs (Conrad):</w:t>
      </w:r>
    </w:p>
    <w:p w14:paraId="1056D842" w14:textId="77777777" w:rsidR="0018165B" w:rsidRDefault="0018165B" w:rsidP="0018165B">
      <w:pPr>
        <w:pStyle w:val="ListParagraph"/>
        <w:numPr>
          <w:ilvl w:val="0"/>
          <w:numId w:val="10"/>
        </w:numPr>
      </w:pPr>
      <w:r>
        <w:t>D455: 320 euro</w:t>
      </w:r>
    </w:p>
    <w:p w14:paraId="6EB30FD3" w14:textId="77777777" w:rsidR="0018165B" w:rsidRDefault="0018165B" w:rsidP="0018165B">
      <w:pPr>
        <w:pStyle w:val="ListParagraph"/>
        <w:numPr>
          <w:ilvl w:val="0"/>
          <w:numId w:val="10"/>
        </w:numPr>
      </w:pPr>
      <w:r>
        <w:t>D415: 200 euro</w:t>
      </w:r>
    </w:p>
    <w:p w14:paraId="6673062A" w14:textId="77777777" w:rsidR="0018165B" w:rsidRDefault="0018165B" w:rsidP="0018165B">
      <w:pPr>
        <w:pStyle w:val="ListParagraph"/>
        <w:numPr>
          <w:ilvl w:val="0"/>
          <w:numId w:val="10"/>
        </w:numPr>
      </w:pPr>
      <w:r>
        <w:t>D435: 250 euro</w:t>
      </w:r>
    </w:p>
    <w:p w14:paraId="04F68890" w14:textId="77777777" w:rsidR="00166C3B" w:rsidRPr="00166C3B" w:rsidRDefault="00166C3B" w:rsidP="00166C3B"/>
    <w:p w14:paraId="57983A7F" w14:textId="39685183" w:rsidR="0079655F" w:rsidRDefault="0079655F" w:rsidP="0079655F">
      <w:pPr>
        <w:pStyle w:val="Heading3"/>
      </w:pPr>
      <w:r>
        <w:t>Ultrasoon</w:t>
      </w:r>
      <w:r w:rsidR="0067262D">
        <w:t>: A02YYUW</w:t>
      </w:r>
    </w:p>
    <w:p w14:paraId="192F95BA" w14:textId="77777777" w:rsidR="0067262D" w:rsidRPr="00357952" w:rsidRDefault="0067262D" w:rsidP="0067262D">
      <w:r>
        <w:t>Op het moment is de “</w:t>
      </w:r>
      <w:r w:rsidRPr="00357952">
        <w:rPr>
          <w:b/>
          <w:bCs/>
        </w:rPr>
        <w:t>A02YYUW</w:t>
      </w:r>
      <w:r>
        <w:t xml:space="preserve"> Waterproof Ultrasonic Sensor” een goede optie om te gebruiken als ultrasoon sensor.</w:t>
      </w:r>
    </w:p>
    <w:p w14:paraId="518FC74D" w14:textId="77777777" w:rsidR="0067262D" w:rsidRDefault="0067262D" w:rsidP="0067262D">
      <w:pPr>
        <w:jc w:val="both"/>
      </w:pPr>
    </w:p>
    <w:p w14:paraId="13DDC0CC" w14:textId="77777777" w:rsidR="0067262D" w:rsidRDefault="0067262D" w:rsidP="0067262D">
      <w:pPr>
        <w:jc w:val="both"/>
      </w:pPr>
      <w:r w:rsidRPr="00357952">
        <w:t>De ultrasoon sensor word gebrui</w:t>
      </w:r>
      <w:r>
        <w:t>kt om op korte afstanden te meten. Afstanden die het vision systeem niet goed kan waarnemen. De D455 heeft een blindspot van 0,4m dit dient zo goed mogelijk opgevangen te worden. De ultrasoon sensor die is weergegeven heeft een blindspot van 3 cm, wat betekent dat de afstand 3-40 cm waargenomen kan worden, waarin het vision systeem geen zicht heeft. Ook is het belangrijk dat de ultrasoon sensor buiten gebruikt kan worden en dus enigszins waterdicht is. Dit is namelijk bij veel ultrasoon sensoren niet het geval.</w:t>
      </w:r>
    </w:p>
    <w:p w14:paraId="3D3A1432" w14:textId="77777777" w:rsidR="0067262D" w:rsidRDefault="0067262D" w:rsidP="0067262D"/>
    <w:p w14:paraId="7825A3F1" w14:textId="77777777" w:rsidR="0067262D" w:rsidRDefault="0067262D" w:rsidP="0067262D">
      <w:pPr>
        <w:rPr>
          <w:lang w:val="en-US"/>
        </w:rPr>
      </w:pPr>
      <w:r w:rsidRPr="00357952">
        <w:rPr>
          <w:lang w:val="en-US"/>
        </w:rPr>
        <w:t>Sp</w:t>
      </w:r>
      <w:r>
        <w:rPr>
          <w:lang w:val="en-US"/>
        </w:rPr>
        <w:t>ecs:</w:t>
      </w:r>
    </w:p>
    <w:p w14:paraId="570F5653" w14:textId="77777777" w:rsidR="0067262D" w:rsidRDefault="0067262D" w:rsidP="0067262D">
      <w:pPr>
        <w:pStyle w:val="ListParagraph"/>
        <w:numPr>
          <w:ilvl w:val="0"/>
          <w:numId w:val="11"/>
        </w:numPr>
        <w:rPr>
          <w:lang w:val="en-US"/>
        </w:rPr>
      </w:pPr>
      <w:r>
        <w:rPr>
          <w:lang w:val="en-US"/>
        </w:rPr>
        <w:t>Blindspot 3 cm</w:t>
      </w:r>
    </w:p>
    <w:p w14:paraId="026F9F13" w14:textId="77777777" w:rsidR="0067262D" w:rsidRDefault="0067262D" w:rsidP="0067262D">
      <w:pPr>
        <w:pStyle w:val="ListParagraph"/>
        <w:numPr>
          <w:ilvl w:val="0"/>
          <w:numId w:val="11"/>
        </w:numPr>
        <w:rPr>
          <w:lang w:val="en-US"/>
        </w:rPr>
      </w:pPr>
      <w:r>
        <w:rPr>
          <w:lang w:val="en-US"/>
        </w:rPr>
        <w:t>Afstand 4,5m</w:t>
      </w:r>
    </w:p>
    <w:p w14:paraId="0F36451E" w14:textId="77777777" w:rsidR="0067262D" w:rsidRPr="00357952" w:rsidRDefault="0067262D" w:rsidP="0067262D">
      <w:pPr>
        <w:pStyle w:val="ListParagraph"/>
        <w:numPr>
          <w:ilvl w:val="0"/>
          <w:numId w:val="11"/>
        </w:numPr>
        <w:rPr>
          <w:lang w:val="en-US"/>
        </w:rPr>
      </w:pPr>
      <w:r>
        <w:rPr>
          <w:lang w:val="en-US"/>
        </w:rPr>
        <w:t>Waarneem hoek: 100</w:t>
      </w:r>
      <w:r>
        <w:rPr>
          <w:rFonts w:cstheme="minorHAnsi"/>
          <w:lang w:val="en-US"/>
        </w:rPr>
        <w:t>˚</w:t>
      </w:r>
    </w:p>
    <w:p w14:paraId="30063FA2" w14:textId="77777777" w:rsidR="0067262D" w:rsidRDefault="0067262D" w:rsidP="0067262D">
      <w:pPr>
        <w:pStyle w:val="ListParagraph"/>
        <w:numPr>
          <w:ilvl w:val="0"/>
          <w:numId w:val="11"/>
        </w:numPr>
        <w:rPr>
          <w:lang w:val="en-US"/>
        </w:rPr>
      </w:pPr>
      <w:r>
        <w:rPr>
          <w:lang w:val="en-US"/>
        </w:rPr>
        <w:t>Bescherm rating: IP67</w:t>
      </w:r>
    </w:p>
    <w:p w14:paraId="2C158E5A" w14:textId="77777777" w:rsidR="00832288" w:rsidRDefault="00832288" w:rsidP="00832288">
      <w:pPr>
        <w:rPr>
          <w:lang w:val="en-US"/>
        </w:rPr>
      </w:pPr>
    </w:p>
    <w:p w14:paraId="61EDF2FB" w14:textId="6D67D12C" w:rsidR="00832288" w:rsidRPr="00832288" w:rsidRDefault="00832288" w:rsidP="00832288">
      <w:r w:rsidRPr="00832288">
        <w:rPr>
          <w:b/>
          <w:bCs/>
        </w:rPr>
        <w:t>Eventueel meerdere</w:t>
      </w:r>
      <w:r w:rsidR="00185795">
        <w:rPr>
          <w:b/>
          <w:bCs/>
        </w:rPr>
        <w:t xml:space="preserve"> Ultrasoon sensoren</w:t>
      </w:r>
      <w:r w:rsidR="00B9792A">
        <w:rPr>
          <w:b/>
          <w:bCs/>
        </w:rPr>
        <w:t xml:space="preserve"> gebruiken</w:t>
      </w:r>
      <w:r w:rsidRPr="00832288">
        <w:rPr>
          <w:b/>
          <w:bCs/>
        </w:rPr>
        <w:t xml:space="preserve">, </w:t>
      </w:r>
      <w:r w:rsidR="00185795">
        <w:rPr>
          <w:b/>
          <w:bCs/>
        </w:rPr>
        <w:t>keuze voorleggen aan ES</w:t>
      </w:r>
      <w:r>
        <w:rPr>
          <w:b/>
          <w:bCs/>
        </w:rPr>
        <w:t>.</w:t>
      </w:r>
    </w:p>
    <w:p w14:paraId="61085EF4" w14:textId="77777777" w:rsidR="0067262D" w:rsidRPr="0067262D" w:rsidRDefault="0067262D" w:rsidP="0067262D"/>
    <w:p w14:paraId="41EBE30F" w14:textId="23500687" w:rsidR="0079655F" w:rsidRPr="0079655F" w:rsidRDefault="0079655F" w:rsidP="0079655F">
      <w:pPr>
        <w:pStyle w:val="Heading3"/>
      </w:pPr>
      <w:r>
        <w:t>Lidar</w:t>
      </w:r>
    </w:p>
    <w:p w14:paraId="3E6D8D68" w14:textId="4B51B167" w:rsidR="00DF63DB" w:rsidRDefault="00DF63DB" w:rsidP="00832288">
      <w:pPr>
        <w:pStyle w:val="NoSpacing"/>
        <w:jc w:val="both"/>
      </w:pPr>
      <w:r>
        <w:t>Lidar</w:t>
      </w:r>
      <w:r w:rsidR="2CC8C7BE">
        <w:t>,</w:t>
      </w:r>
      <w:r w:rsidR="0A586A81">
        <w:t xml:space="preserve"> meet zijn omgeving middels uitgezonden laserpulsen die reflecteren en vervolgens worden opgevangen, met die data </w:t>
      </w:r>
      <w:r w:rsidR="5DAE5F02">
        <w:t>wordt de omgeving in kaart gebracht. Wanneer de gehele omgeving “gemapped” is, kan de robot zich in deze omgev</w:t>
      </w:r>
      <w:r w:rsidR="3BB72254">
        <w:t>ing gaan bewegen.</w:t>
      </w:r>
      <w:r w:rsidR="21F38E05">
        <w:t xml:space="preserve"> Belangrijk voor deze toepassing is het waarnemen van tafels, stoelen en mensen die zich in een horeca-omgeving bevinden. De L</w:t>
      </w:r>
      <w:r w:rsidR="7A4BD5A0">
        <w:t xml:space="preserve">idar bevindt zich op een hoogte van zo’n 70 cm, </w:t>
      </w:r>
      <w:r w:rsidR="5AC6781D">
        <w:t xml:space="preserve">en niet boven op de robot. Het belangrijkste is dat de Lidar de grond kan zien, en vanuit daar alle obstakels kan waarnemen. </w:t>
      </w:r>
      <w:r w:rsidR="1E573271">
        <w:t xml:space="preserve"> De functie van de Lidar is voornamelijk om zijn vaste omgeving te mappen, bewegende obstakels worden doo</w:t>
      </w:r>
      <w:r w:rsidR="60E966CB">
        <w:t>r de combinatie van ultrasoon, 3d camer</w:t>
      </w:r>
      <w:r w:rsidR="1F9A5FF0">
        <w:t>a</w:t>
      </w:r>
      <w:r w:rsidR="60E966CB">
        <w:t xml:space="preserve"> en de Lidar</w:t>
      </w:r>
      <w:r w:rsidR="154B9AD2">
        <w:t xml:space="preserve"> herkent en op geacteerd. </w:t>
      </w:r>
      <w:r w:rsidR="60E966CB">
        <w:t xml:space="preserve"> </w:t>
      </w:r>
    </w:p>
    <w:p w14:paraId="3E0E4BDA" w14:textId="69838E40" w:rsidR="00DF63DB" w:rsidRDefault="00DF63DB"/>
    <w:p w14:paraId="063609CE" w14:textId="0B2B9B43" w:rsidR="1E53A643" w:rsidRDefault="1E53A643">
      <w:r>
        <w:br w:type="page"/>
      </w:r>
    </w:p>
    <w:p w14:paraId="56AE1E87" w14:textId="0832D688" w:rsidR="28BD7F61" w:rsidRDefault="00272738" w:rsidP="1E03982E">
      <w:pPr>
        <w:pStyle w:val="Heading2"/>
      </w:pPr>
      <w:r>
        <w:t>Frame</w:t>
      </w:r>
    </w:p>
    <w:p w14:paraId="28D30F73" w14:textId="3F92FEFB" w:rsidR="47B40B06" w:rsidRDefault="47B40B06" w:rsidP="28BD7F61">
      <w:pPr>
        <w:pStyle w:val="NoSpacing"/>
      </w:pPr>
    </w:p>
    <w:p w14:paraId="43917016" w14:textId="215CD236" w:rsidR="75EF5F5D" w:rsidRDefault="00675A56" w:rsidP="00F67699">
      <w:pPr>
        <w:pStyle w:val="NoSpacing"/>
        <w:numPr>
          <w:ilvl w:val="0"/>
          <w:numId w:val="5"/>
        </w:numPr>
        <w:jc w:val="both"/>
      </w:pPr>
      <w:r>
        <w:rPr>
          <w:noProof/>
        </w:rPr>
        <w:drawing>
          <wp:anchor distT="0" distB="0" distL="114300" distR="114300" simplePos="0" relativeHeight="251658241" behindDoc="1" locked="0" layoutInCell="1" allowOverlap="1" wp14:anchorId="0CD732D4" wp14:editId="00F91AF1">
            <wp:simplePos x="0" y="0"/>
            <wp:positionH relativeFrom="margin">
              <wp:align>right</wp:align>
            </wp:positionH>
            <wp:positionV relativeFrom="paragraph">
              <wp:posOffset>27305</wp:posOffset>
            </wp:positionV>
            <wp:extent cx="2758440" cy="3465830"/>
            <wp:effectExtent l="19050" t="19050" r="22860" b="20320"/>
            <wp:wrapTight wrapText="bothSides">
              <wp:wrapPolygon edited="0">
                <wp:start x="-149" y="-119"/>
                <wp:lineTo x="-149" y="21608"/>
                <wp:lineTo x="21630" y="21608"/>
                <wp:lineTo x="21630" y="-119"/>
                <wp:lineTo x="-149" y="-119"/>
              </wp:wrapPolygon>
            </wp:wrapTight>
            <wp:docPr id="507031505" name="Picture 67031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31113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58440" cy="346583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4C90E5BB">
        <w:t>Buitenkant frame van aluminium sheet metal, dienbladen van kunststof</w:t>
      </w:r>
      <w:r w:rsidR="413B0A44">
        <w:t>.</w:t>
      </w:r>
      <w:r w:rsidR="54D659AF">
        <w:t xml:space="preserve"> </w:t>
      </w:r>
    </w:p>
    <w:p w14:paraId="36AB4D96" w14:textId="0C2ECC36" w:rsidR="00DF63DB" w:rsidRPr="00EE6350" w:rsidRDefault="00DF63DB" w:rsidP="00F67699">
      <w:pPr>
        <w:pStyle w:val="NoSpacing"/>
        <w:numPr>
          <w:ilvl w:val="0"/>
          <w:numId w:val="5"/>
        </w:numPr>
        <w:jc w:val="both"/>
      </w:pPr>
      <w:r>
        <w:t>LED</w:t>
      </w:r>
      <w:r w:rsidR="578648F1">
        <w:t xml:space="preserve"> </w:t>
      </w:r>
      <w:r w:rsidR="00EE6350">
        <w:t>strip met in</w:t>
      </w:r>
      <w:r w:rsidR="0CF0E003">
        <w:t>di</w:t>
      </w:r>
      <w:r w:rsidR="00EE6350">
        <w:t xml:space="preserve">viduele </w:t>
      </w:r>
      <w:r w:rsidR="6918CC68">
        <w:t xml:space="preserve">aanstuurbare </w:t>
      </w:r>
      <w:r w:rsidR="00EE6350">
        <w:t xml:space="preserve">LED’s </w:t>
      </w:r>
      <w:r w:rsidR="532BB357">
        <w:t>voor richting aangeven tijdens het rijden en status signalen (bijvoorbeeld klaar om eten uit t</w:t>
      </w:r>
      <w:r w:rsidR="7448A4A3">
        <w:t>e nemen)</w:t>
      </w:r>
    </w:p>
    <w:p w14:paraId="28546EBF" w14:textId="69775002" w:rsidR="00DF63DB" w:rsidRDefault="00D84979" w:rsidP="00F67699">
      <w:pPr>
        <w:pStyle w:val="NoSpacing"/>
        <w:numPr>
          <w:ilvl w:val="0"/>
          <w:numId w:val="5"/>
        </w:numPr>
        <w:jc w:val="both"/>
      </w:pPr>
      <w:r>
        <w:t>Rond design met rond dienblad</w:t>
      </w:r>
      <w:r w:rsidR="007400AA">
        <w:t xml:space="preserve"> (35cm)</w:t>
      </w:r>
      <w:r w:rsidR="00FD6B9C">
        <w:t xml:space="preserve">, </w:t>
      </w:r>
      <w:r w:rsidR="00867224">
        <w:t>ui</w:t>
      </w:r>
      <w:r w:rsidR="00E26026">
        <w:t>t</w:t>
      </w:r>
      <w:r w:rsidR="00867224">
        <w:t xml:space="preserve"> haalbaar</w:t>
      </w:r>
      <w:r w:rsidR="00EC07B4">
        <w:t xml:space="preserve"> voor schoonmaak.</w:t>
      </w:r>
      <w:r w:rsidR="00D430F1">
        <w:t xml:space="preserve"> Uit te halen door te draaien en dan door het gat in het midden te halen.</w:t>
      </w:r>
    </w:p>
    <w:p w14:paraId="774C17C5" w14:textId="5F5A6707" w:rsidR="00E4798A" w:rsidRPr="00E4798A" w:rsidRDefault="7F4E27F8" w:rsidP="00F67699">
      <w:pPr>
        <w:pStyle w:val="NoSpacing"/>
        <w:numPr>
          <w:ilvl w:val="0"/>
          <w:numId w:val="5"/>
        </w:numPr>
        <w:jc w:val="both"/>
      </w:pPr>
      <w:r>
        <w:t>Afscherming door gemotoriseerde schuifdeur.</w:t>
      </w:r>
    </w:p>
    <w:p w14:paraId="451C291C" w14:textId="24E0CF45" w:rsidR="75EF5F5D" w:rsidRDefault="54D659AF" w:rsidP="00F67699">
      <w:pPr>
        <w:pStyle w:val="NoSpacing"/>
        <w:numPr>
          <w:ilvl w:val="0"/>
          <w:numId w:val="5"/>
        </w:numPr>
        <w:jc w:val="both"/>
        <w:rPr>
          <w:rFonts w:eastAsiaTheme="minorEastAsia"/>
        </w:rPr>
      </w:pPr>
      <w:r>
        <w:t>LEDs in cabine om aan te geven in welke cabine uw bestelling zich bevindt en om de cabine te verlichten.</w:t>
      </w:r>
    </w:p>
    <w:p w14:paraId="1719F986" w14:textId="7A95D08B" w:rsidR="00D84979" w:rsidRDefault="00D84979" w:rsidP="451C291C">
      <w:pPr>
        <w:pStyle w:val="NoSpacing"/>
        <w:ind w:left="360"/>
      </w:pPr>
    </w:p>
    <w:p w14:paraId="5EB64BD1" w14:textId="77777777" w:rsidR="00252999" w:rsidRDefault="00252999" w:rsidP="451C291C">
      <w:pPr>
        <w:pStyle w:val="NoSpacing"/>
        <w:ind w:left="360"/>
      </w:pPr>
    </w:p>
    <w:p w14:paraId="35785DF5" w14:textId="77777777" w:rsidR="00252999" w:rsidRDefault="00252999" w:rsidP="451C291C">
      <w:pPr>
        <w:pStyle w:val="NoSpacing"/>
        <w:ind w:left="360"/>
      </w:pPr>
    </w:p>
    <w:p w14:paraId="5B24136B" w14:textId="6EC3AB1B" w:rsidR="3F24EAA4" w:rsidRDefault="3F24EAA4" w:rsidP="00252999">
      <w:pPr>
        <w:pStyle w:val="ListParagraph"/>
        <w:numPr>
          <w:ilvl w:val="0"/>
          <w:numId w:val="6"/>
        </w:numPr>
        <w:spacing w:after="0" w:afterAutospacing="1"/>
        <w:jc w:val="both"/>
        <w:rPr>
          <w:rFonts w:eastAsiaTheme="minorEastAsia"/>
        </w:rPr>
      </w:pPr>
      <w:r>
        <w:t xml:space="preserve">Schuifdeur </w:t>
      </w:r>
      <w:r w:rsidR="0D1192DD">
        <w:t>houdt</w:t>
      </w:r>
      <w:r>
        <w:t xml:space="preserve"> het voedsel </w:t>
      </w:r>
      <w:r w:rsidR="58603E7E">
        <w:t>hygiënisch</w:t>
      </w:r>
      <w:r>
        <w:t xml:space="preserve"> en veilig en deze gaat automatisch open en dicht zodat er geen interactie met de robot hoeft plaats te vinden.</w:t>
      </w:r>
    </w:p>
    <w:p w14:paraId="1D0E2A68" w14:textId="0FCDC078" w:rsidR="6D463B95" w:rsidRDefault="6D463B95" w:rsidP="00252999">
      <w:pPr>
        <w:pStyle w:val="ListParagraph"/>
        <w:numPr>
          <w:ilvl w:val="0"/>
          <w:numId w:val="6"/>
        </w:numPr>
        <w:spacing w:after="0" w:afterAutospacing="1"/>
        <w:jc w:val="both"/>
        <w:rPr>
          <w:rFonts w:eastAsiaTheme="minorEastAsia"/>
        </w:rPr>
      </w:pPr>
      <w:r>
        <w:t>Cabine grootte is gekozen op basis van een standaard horeca dienblad en de hoogte van het hoogste algemeen gebruikte glas.</w:t>
      </w:r>
    </w:p>
    <w:p w14:paraId="240032F5" w14:textId="62F5DEC5" w:rsidR="2F31F068" w:rsidRDefault="2F31F068" w:rsidP="00252999">
      <w:pPr>
        <w:pStyle w:val="NoSpacing"/>
        <w:numPr>
          <w:ilvl w:val="0"/>
          <w:numId w:val="6"/>
        </w:numPr>
        <w:spacing w:afterAutospacing="1"/>
        <w:jc w:val="both"/>
        <w:rPr>
          <w:rFonts w:eastAsiaTheme="minorEastAsia"/>
        </w:rPr>
      </w:pPr>
      <w:r>
        <w:t>Aluminium frame is gekozen omdat dit steviger is dan een zelfgemaakt kunststof frame en veel goedkoper dan een 3D print frame.</w:t>
      </w:r>
    </w:p>
    <w:p w14:paraId="60038C47" w14:textId="21DCD5D4" w:rsidR="59FED036" w:rsidRDefault="59FED036" w:rsidP="00252999">
      <w:pPr>
        <w:pStyle w:val="NoSpacing"/>
        <w:numPr>
          <w:ilvl w:val="0"/>
          <w:numId w:val="6"/>
        </w:numPr>
        <w:spacing w:afterAutospacing="1"/>
        <w:jc w:val="both"/>
        <w:rPr>
          <w:rFonts w:eastAsiaTheme="minorEastAsia"/>
        </w:rPr>
      </w:pPr>
      <w:r>
        <w:t>Kunststof dienblad is makkelijk maakbaar, stevig genoeg en makkelijker schoon te maken.</w:t>
      </w:r>
    </w:p>
    <w:p w14:paraId="6DF5B28B" w14:textId="45E04991" w:rsidR="00592EBA" w:rsidRDefault="1A4FDB0F" w:rsidP="00252999">
      <w:pPr>
        <w:pStyle w:val="NoSpacing"/>
        <w:numPr>
          <w:ilvl w:val="0"/>
          <w:numId w:val="6"/>
        </w:numPr>
        <w:spacing w:afterAutospacing="1"/>
        <w:jc w:val="both"/>
        <w:rPr>
          <w:rFonts w:eastAsiaTheme="minorEastAsia"/>
        </w:rPr>
      </w:pPr>
      <w:r>
        <w:t>Led strip is makkelijk te implementeren en heeft veel mogelijkheden.</w:t>
      </w:r>
      <w:r w:rsidR="3441AC0B">
        <w:t xml:space="preserve"> Display kon niet omdat deze niet op een goede positie geplaatst kon worden waar deze zittend leesbaar was.</w:t>
      </w:r>
    </w:p>
    <w:p w14:paraId="3FEDADF7" w14:textId="19AF51F1" w:rsidR="18B008C6" w:rsidRDefault="0C36AD7B" w:rsidP="00252999">
      <w:pPr>
        <w:pStyle w:val="NoSpacing"/>
        <w:numPr>
          <w:ilvl w:val="0"/>
          <w:numId w:val="6"/>
        </w:numPr>
        <w:spacing w:afterAutospacing="1"/>
        <w:jc w:val="both"/>
        <w:rPr>
          <w:rFonts w:eastAsiaTheme="minorEastAsia"/>
        </w:rPr>
      </w:pPr>
      <w:r>
        <w:t>Het frame is onderaan breder zodat de wielen verder uit elkaar kunnen voor meer stabiliteit.</w:t>
      </w:r>
    </w:p>
    <w:p w14:paraId="195C7465" w14:textId="25928AAA" w:rsidR="1E53A643" w:rsidRPr="00F67699" w:rsidRDefault="00252999" w:rsidP="545B1A50">
      <w:pPr>
        <w:pStyle w:val="NoSpacing"/>
        <w:numPr>
          <w:ilvl w:val="0"/>
          <w:numId w:val="6"/>
        </w:numPr>
        <w:spacing w:afterAutospacing="1"/>
        <w:jc w:val="both"/>
        <w:rPr>
          <w:rFonts w:eastAsiaTheme="minorEastAsia"/>
        </w:rPr>
      </w:pPr>
      <w:r>
        <w:rPr>
          <w:noProof/>
        </w:rPr>
        <w:drawing>
          <wp:anchor distT="0" distB="0" distL="114300" distR="114300" simplePos="0" relativeHeight="251658240" behindDoc="1" locked="0" layoutInCell="1" allowOverlap="1" wp14:anchorId="3DB0A181" wp14:editId="07845F84">
            <wp:simplePos x="0" y="0"/>
            <wp:positionH relativeFrom="column">
              <wp:posOffset>486410</wp:posOffset>
            </wp:positionH>
            <wp:positionV relativeFrom="paragraph">
              <wp:posOffset>316865</wp:posOffset>
            </wp:positionV>
            <wp:extent cx="5260975" cy="2849880"/>
            <wp:effectExtent l="19050" t="19050" r="15875" b="26670"/>
            <wp:wrapSquare wrapText="bothSides"/>
            <wp:docPr id="148548830" name="Picture 148548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548830"/>
                    <pic:cNvPicPr/>
                  </pic:nvPicPr>
                  <pic:blipFill>
                    <a:blip r:embed="rId13">
                      <a:extLst>
                        <a:ext uri="{28A0092B-C50C-407E-A947-70E740481C1C}">
                          <a14:useLocalDpi xmlns:a14="http://schemas.microsoft.com/office/drawing/2010/main" val="0"/>
                        </a:ext>
                      </a:extLst>
                    </a:blip>
                    <a:stretch>
                      <a:fillRect/>
                    </a:stretch>
                  </pic:blipFill>
                  <pic:spPr>
                    <a:xfrm>
                      <a:off x="0" y="0"/>
                      <a:ext cx="5260975" cy="2849880"/>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3441AC0B">
        <w:t>Robot hoogte is gekozen op basis van het onderstaande reach model van een mens.</w:t>
      </w:r>
    </w:p>
    <w:p w14:paraId="1FE41F06" w14:textId="3EC4F908" w:rsidR="3C344FE4" w:rsidRDefault="3C344FE4" w:rsidP="00252999">
      <w:pPr>
        <w:pStyle w:val="NoSpacing"/>
        <w:jc w:val="center"/>
      </w:pPr>
    </w:p>
    <w:p w14:paraId="3F180D44" w14:textId="0004093E" w:rsidR="07CF9A63" w:rsidRDefault="07CF9A63" w:rsidP="00252999">
      <w:pPr>
        <w:jc w:val="center"/>
      </w:pPr>
      <w:r>
        <w:br w:type="page"/>
      </w:r>
    </w:p>
    <w:p w14:paraId="6C82E694" w14:textId="4FF6217D" w:rsidR="00D84979" w:rsidRDefault="00A844C0" w:rsidP="00A844C0">
      <w:pPr>
        <w:pStyle w:val="Heading2"/>
      </w:pPr>
      <w:r>
        <w:t>Rijmechanisme</w:t>
      </w:r>
    </w:p>
    <w:p w14:paraId="326B6435" w14:textId="3D130781" w:rsidR="00D84979" w:rsidRPr="00A844C0" w:rsidRDefault="00D84979" w:rsidP="00DF63DB">
      <w:pPr>
        <w:pStyle w:val="NoSpacing"/>
      </w:pPr>
    </w:p>
    <w:p w14:paraId="06FDDF3E" w14:textId="59E28225" w:rsidR="00D84979" w:rsidRPr="00A844C0" w:rsidRDefault="29F7EFE4" w:rsidP="44F6F8DE">
      <w:pPr>
        <w:pStyle w:val="NoSpacing"/>
        <w:rPr>
          <w:b/>
          <w:bCs/>
        </w:rPr>
      </w:pPr>
      <w:r w:rsidRPr="44F6F8DE">
        <w:rPr>
          <w:b/>
          <w:bCs/>
        </w:rPr>
        <w:t xml:space="preserve">Wiel indeling </w:t>
      </w:r>
    </w:p>
    <w:p w14:paraId="3C81C0A7" w14:textId="035E30B9" w:rsidR="00D84979" w:rsidRPr="00A844C0" w:rsidRDefault="29F7EFE4" w:rsidP="00DF63DB">
      <w:pPr>
        <w:pStyle w:val="NoSpacing"/>
      </w:pPr>
      <w:r>
        <w:t xml:space="preserve">Hier is gekozen om een </w:t>
      </w:r>
      <w:r w:rsidR="0A994FE6">
        <w:t xml:space="preserve">differential </w:t>
      </w:r>
      <w:r>
        <w:t xml:space="preserve">wheeled indeling te </w:t>
      </w:r>
      <w:r w:rsidR="236A1B58">
        <w:t>gebruiken</w:t>
      </w:r>
      <w:r>
        <w:t>, omd</w:t>
      </w:r>
      <w:r w:rsidR="2B055C96">
        <w:t xml:space="preserve">at deze </w:t>
      </w:r>
      <w:r w:rsidR="3BA91731">
        <w:t>wendbaarder</w:t>
      </w:r>
      <w:r w:rsidR="2B055C96">
        <w:t xml:space="preserve"> is dan de rest van de opties, deze indeling kan </w:t>
      </w:r>
      <w:r w:rsidR="4ACB03AE">
        <w:t>namelijk</w:t>
      </w:r>
      <w:r w:rsidR="2B055C96">
        <w:t xml:space="preserve"> om zijn eigen as draaien.</w:t>
      </w:r>
      <w:r>
        <w:t xml:space="preserve"> </w:t>
      </w:r>
    </w:p>
    <w:p w14:paraId="200AC54C" w14:textId="0FA2FF16" w:rsidR="00D84979" w:rsidRPr="00A844C0" w:rsidRDefault="690D1E37" w:rsidP="00DF63DB">
      <w:pPr>
        <w:pStyle w:val="NoSpacing"/>
      </w:pPr>
      <w:r>
        <w:rPr>
          <w:noProof/>
        </w:rPr>
        <w:drawing>
          <wp:inline distT="0" distB="0" distL="0" distR="0" wp14:anchorId="2FF7015E" wp14:editId="030CCCC9">
            <wp:extent cx="5825066" cy="1638300"/>
            <wp:effectExtent l="0" t="0" r="0" b="0"/>
            <wp:docPr id="498666203" name="Afbeelding 498666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498666203"/>
                    <pic:cNvPicPr/>
                  </pic:nvPicPr>
                  <pic:blipFill>
                    <a:blip r:embed="rId14">
                      <a:extLst>
                        <a:ext uri="{28A0092B-C50C-407E-A947-70E740481C1C}">
                          <a14:useLocalDpi xmlns:a14="http://schemas.microsoft.com/office/drawing/2010/main" val="0"/>
                        </a:ext>
                      </a:extLst>
                    </a:blip>
                    <a:stretch>
                      <a:fillRect/>
                    </a:stretch>
                  </pic:blipFill>
                  <pic:spPr>
                    <a:xfrm>
                      <a:off x="0" y="0"/>
                      <a:ext cx="5825066" cy="1638300"/>
                    </a:xfrm>
                    <a:prstGeom prst="rect">
                      <a:avLst/>
                    </a:prstGeom>
                  </pic:spPr>
                </pic:pic>
              </a:graphicData>
            </a:graphic>
          </wp:inline>
        </w:drawing>
      </w:r>
    </w:p>
    <w:p w14:paraId="7A2EA5A6" w14:textId="77777777" w:rsidR="00B95B54" w:rsidRDefault="00B95B54" w:rsidP="44F6F8DE">
      <w:pPr>
        <w:pStyle w:val="NoSpacing"/>
        <w:rPr>
          <w:b/>
          <w:bCs/>
        </w:rPr>
      </w:pPr>
    </w:p>
    <w:p w14:paraId="61278D44" w14:textId="62368E38" w:rsidR="00D84979" w:rsidRPr="00A844C0" w:rsidRDefault="76C0FEEC" w:rsidP="44F6F8DE">
      <w:pPr>
        <w:pStyle w:val="NoSpacing"/>
        <w:rPr>
          <w:b/>
          <w:bCs/>
        </w:rPr>
      </w:pPr>
      <w:r w:rsidRPr="44F6F8DE">
        <w:rPr>
          <w:b/>
          <w:bCs/>
        </w:rPr>
        <w:t>Wielen</w:t>
      </w:r>
    </w:p>
    <w:p w14:paraId="7E61FBC6" w14:textId="0C7A793C" w:rsidR="00D84979" w:rsidRPr="00A844C0" w:rsidRDefault="0F82CE9F" w:rsidP="00DF63DB">
      <w:pPr>
        <w:pStyle w:val="NoSpacing"/>
      </w:pPr>
      <w:r>
        <w:t>Voor de wielen is er gekozen om lucht bande te gebruiken, omdat deze trillingen kunnen opvangen</w:t>
      </w:r>
      <w:r w:rsidR="534A0BBE">
        <w:t>, ook hebben deze meer grip als Massive banden</w:t>
      </w:r>
      <w:r w:rsidR="0EAC552B">
        <w:t>,</w:t>
      </w:r>
      <w:r w:rsidR="534A0BBE">
        <w:t xml:space="preserve"> omdat ze met het </w:t>
      </w:r>
      <w:r w:rsidR="7581FC57">
        <w:t>weg</w:t>
      </w:r>
      <w:r w:rsidR="534A0BBE">
        <w:t>oppervlak mee vervormen</w:t>
      </w:r>
      <w:r w:rsidR="00B74598">
        <w:t xml:space="preserve">. </w:t>
      </w:r>
      <w:r w:rsidR="534A0BBE">
        <w:t xml:space="preserve">  </w:t>
      </w:r>
      <w:r w:rsidR="5137F257">
        <w:rPr>
          <w:noProof/>
        </w:rPr>
        <w:drawing>
          <wp:inline distT="0" distB="0" distL="0" distR="0" wp14:anchorId="1AD6B460" wp14:editId="2AC28E9A">
            <wp:extent cx="5821491" cy="1952625"/>
            <wp:effectExtent l="0" t="0" r="0" b="0"/>
            <wp:docPr id="766423349" name="Afbeelding 766423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766423349"/>
                    <pic:cNvPicPr/>
                  </pic:nvPicPr>
                  <pic:blipFill>
                    <a:blip r:embed="rId15">
                      <a:extLst>
                        <a:ext uri="{28A0092B-C50C-407E-A947-70E740481C1C}">
                          <a14:useLocalDpi xmlns:a14="http://schemas.microsoft.com/office/drawing/2010/main" val="0"/>
                        </a:ext>
                      </a:extLst>
                    </a:blip>
                    <a:stretch>
                      <a:fillRect/>
                    </a:stretch>
                  </pic:blipFill>
                  <pic:spPr>
                    <a:xfrm>
                      <a:off x="0" y="0"/>
                      <a:ext cx="5821491" cy="1952625"/>
                    </a:xfrm>
                    <a:prstGeom prst="rect">
                      <a:avLst/>
                    </a:prstGeom>
                  </pic:spPr>
                </pic:pic>
              </a:graphicData>
            </a:graphic>
          </wp:inline>
        </w:drawing>
      </w:r>
    </w:p>
    <w:p w14:paraId="6D69F2DC" w14:textId="77777777" w:rsidR="00B95B54" w:rsidRDefault="00B95B54" w:rsidP="44F6F8DE">
      <w:pPr>
        <w:pStyle w:val="NoSpacing"/>
        <w:rPr>
          <w:b/>
          <w:bCs/>
        </w:rPr>
      </w:pPr>
    </w:p>
    <w:p w14:paraId="77EBC8A0" w14:textId="3A3A7A1B" w:rsidR="00D84979" w:rsidRPr="00A844C0" w:rsidRDefault="5836BF7B" w:rsidP="44F6F8DE">
      <w:pPr>
        <w:pStyle w:val="NoSpacing"/>
        <w:rPr>
          <w:b/>
          <w:bCs/>
        </w:rPr>
      </w:pPr>
      <w:r w:rsidRPr="44F6F8DE">
        <w:rPr>
          <w:b/>
          <w:bCs/>
        </w:rPr>
        <w:t>Motoren</w:t>
      </w:r>
    </w:p>
    <w:p w14:paraId="0F7A25BC" w14:textId="446EFE89" w:rsidR="00D84979" w:rsidRPr="00A844C0" w:rsidRDefault="5836BF7B" w:rsidP="44F6F8DE">
      <w:pPr>
        <w:pStyle w:val="NoSpacing"/>
      </w:pPr>
      <w:r>
        <w:t>De gekozen motor soort zijn BLDC</w:t>
      </w:r>
      <w:r w:rsidR="2C5755BC">
        <w:t>-</w:t>
      </w:r>
      <w:r>
        <w:t>motoren, deze zijn gekozen, omdat deze</w:t>
      </w:r>
      <w:r w:rsidR="3EF7D392">
        <w:t>:</w:t>
      </w:r>
      <w:r>
        <w:t xml:space="preserve"> compa</w:t>
      </w:r>
      <w:r w:rsidR="4CFA0402">
        <w:t>ct, efficiënt en vrij van slijtdelen is.</w:t>
      </w:r>
      <w:r w:rsidR="7A02BEBD">
        <w:t xml:space="preserve"> Deze motor soort is eigenlijk een soort 3 fasen motor</w:t>
      </w:r>
      <w:r w:rsidR="267F34E8">
        <w:t>, maar is een stuk kleiner en werkt op gelijkstroom.</w:t>
      </w:r>
    </w:p>
    <w:p w14:paraId="19CBD5CB" w14:textId="58C8E826" w:rsidR="00D84979" w:rsidRPr="00A844C0" w:rsidRDefault="5836BF7B" w:rsidP="00DF63DB">
      <w:pPr>
        <w:pStyle w:val="NoSpacing"/>
      </w:pPr>
      <w:r>
        <w:rPr>
          <w:noProof/>
        </w:rPr>
        <w:drawing>
          <wp:inline distT="0" distB="0" distL="0" distR="0" wp14:anchorId="0C7AF8F5" wp14:editId="240A89EC">
            <wp:extent cx="5854780" cy="1658855"/>
            <wp:effectExtent l="0" t="0" r="0" b="0"/>
            <wp:docPr id="1721923193" name="Afbeelding 1721923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721923193"/>
                    <pic:cNvPicPr/>
                  </pic:nvPicPr>
                  <pic:blipFill>
                    <a:blip r:embed="rId16">
                      <a:extLst>
                        <a:ext uri="{28A0092B-C50C-407E-A947-70E740481C1C}">
                          <a14:useLocalDpi xmlns:a14="http://schemas.microsoft.com/office/drawing/2010/main" val="0"/>
                        </a:ext>
                      </a:extLst>
                    </a:blip>
                    <a:stretch>
                      <a:fillRect/>
                    </a:stretch>
                  </pic:blipFill>
                  <pic:spPr>
                    <a:xfrm>
                      <a:off x="0" y="0"/>
                      <a:ext cx="5854780" cy="1658855"/>
                    </a:xfrm>
                    <a:prstGeom prst="rect">
                      <a:avLst/>
                    </a:prstGeom>
                  </pic:spPr>
                </pic:pic>
              </a:graphicData>
            </a:graphic>
          </wp:inline>
        </w:drawing>
      </w:r>
    </w:p>
    <w:p w14:paraId="4C74AAA2" w14:textId="3969B909" w:rsidR="00D84979" w:rsidRPr="00A844C0" w:rsidRDefault="00D84979" w:rsidP="4AB00D48">
      <w:pPr>
        <w:rPr>
          <w:rFonts w:ascii="Calibri" w:eastAsia="Calibri" w:hAnsi="Calibri" w:cs="Calibri"/>
          <w:b/>
          <w:bCs/>
          <w:color w:val="000000" w:themeColor="text1"/>
        </w:rPr>
      </w:pPr>
    </w:p>
    <w:p w14:paraId="56C6F0B4" w14:textId="07BF1882" w:rsidR="00D84979" w:rsidRPr="00A844C0" w:rsidRDefault="00D84979" w:rsidP="4AB00D48">
      <w:pPr>
        <w:rPr>
          <w:rFonts w:ascii="Calibri" w:eastAsia="Calibri" w:hAnsi="Calibri" w:cs="Calibri"/>
          <w:b/>
          <w:bCs/>
          <w:color w:val="000000" w:themeColor="text1"/>
        </w:rPr>
      </w:pPr>
    </w:p>
    <w:p w14:paraId="25216605" w14:textId="543456A7" w:rsidR="00D84979" w:rsidRPr="00A844C0" w:rsidRDefault="00D84979" w:rsidP="4AB00D48">
      <w:pPr>
        <w:rPr>
          <w:rFonts w:ascii="Calibri" w:eastAsia="Calibri" w:hAnsi="Calibri" w:cs="Calibri"/>
          <w:b/>
          <w:bCs/>
          <w:color w:val="000000" w:themeColor="text1"/>
        </w:rPr>
      </w:pPr>
    </w:p>
    <w:p w14:paraId="179ED45A" w14:textId="4C598204" w:rsidR="00D84979" w:rsidRPr="00A844C0" w:rsidRDefault="00D84979" w:rsidP="4AB00D48">
      <w:pPr>
        <w:rPr>
          <w:rFonts w:ascii="Calibri" w:eastAsia="Calibri" w:hAnsi="Calibri" w:cs="Calibri"/>
          <w:b/>
          <w:bCs/>
          <w:color w:val="000000" w:themeColor="text1"/>
        </w:rPr>
      </w:pPr>
    </w:p>
    <w:p w14:paraId="44B296BF" w14:textId="4838FF72" w:rsidR="00D84979" w:rsidRPr="00A844C0" w:rsidRDefault="45825908" w:rsidP="00E4291F">
      <w:pPr>
        <w:jc w:val="both"/>
        <w:rPr>
          <w:rFonts w:ascii="Calibri" w:eastAsia="Calibri" w:hAnsi="Calibri" w:cs="Calibri"/>
          <w:b/>
          <w:bCs/>
          <w:color w:val="000000" w:themeColor="text1"/>
        </w:rPr>
      </w:pPr>
      <w:r w:rsidRPr="40D07AC8">
        <w:rPr>
          <w:rFonts w:ascii="Calibri" w:eastAsia="Calibri" w:hAnsi="Calibri" w:cs="Calibri"/>
          <w:b/>
          <w:bCs/>
          <w:color w:val="000000" w:themeColor="text1"/>
        </w:rPr>
        <w:t>Totaal</w:t>
      </w:r>
    </w:p>
    <w:p w14:paraId="21F44C07" w14:textId="003C010E" w:rsidR="00D84979" w:rsidRPr="00A844C0" w:rsidRDefault="00E4291F" w:rsidP="00E4291F">
      <w:pPr>
        <w:jc w:val="both"/>
        <w:rPr>
          <w:rFonts w:ascii="Calibri" w:eastAsia="Calibri" w:hAnsi="Calibri" w:cs="Calibri"/>
          <w:color w:val="000000" w:themeColor="text1"/>
        </w:rPr>
      </w:pPr>
      <w:r>
        <w:rPr>
          <w:noProof/>
        </w:rPr>
        <w:drawing>
          <wp:anchor distT="0" distB="0" distL="114300" distR="114300" simplePos="0" relativeHeight="251658242" behindDoc="0" locked="0" layoutInCell="1" allowOverlap="1" wp14:anchorId="551C6E85" wp14:editId="23FAA418">
            <wp:simplePos x="0" y="0"/>
            <wp:positionH relativeFrom="page">
              <wp:posOffset>3655695</wp:posOffset>
            </wp:positionH>
            <wp:positionV relativeFrom="paragraph">
              <wp:posOffset>7620</wp:posOffset>
            </wp:positionV>
            <wp:extent cx="3241711" cy="2344007"/>
            <wp:effectExtent l="19050" t="19050" r="15875" b="18415"/>
            <wp:wrapSquare wrapText="bothSides"/>
            <wp:docPr id="1082931263" name="Picture 870413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0413394"/>
                    <pic:cNvPicPr/>
                  </pic:nvPicPr>
                  <pic:blipFill>
                    <a:blip r:embed="rId17">
                      <a:extLst>
                        <a:ext uri="{28A0092B-C50C-407E-A947-70E740481C1C}">
                          <a14:useLocalDpi xmlns:a14="http://schemas.microsoft.com/office/drawing/2010/main" val="0"/>
                        </a:ext>
                      </a:extLst>
                    </a:blip>
                    <a:stretch>
                      <a:fillRect/>
                    </a:stretch>
                  </pic:blipFill>
                  <pic:spPr>
                    <a:xfrm>
                      <a:off x="0" y="0"/>
                      <a:ext cx="3241711" cy="2344007"/>
                    </a:xfrm>
                    <a:prstGeom prst="rect">
                      <a:avLst/>
                    </a:prstGeom>
                    <a:ln w="6350">
                      <a:solidFill>
                        <a:schemeClr val="tx1"/>
                      </a:solidFill>
                    </a:ln>
                  </pic:spPr>
                </pic:pic>
              </a:graphicData>
            </a:graphic>
            <wp14:sizeRelH relativeFrom="page">
              <wp14:pctWidth>0</wp14:pctWidth>
            </wp14:sizeRelH>
            <wp14:sizeRelV relativeFrom="page">
              <wp14:pctHeight>0</wp14:pctHeight>
            </wp14:sizeRelV>
          </wp:anchor>
        </w:drawing>
      </w:r>
      <w:r w:rsidR="45825908" w:rsidRPr="40D07AC8">
        <w:rPr>
          <w:rFonts w:ascii="Calibri" w:eastAsia="Calibri" w:hAnsi="Calibri" w:cs="Calibri"/>
          <w:color w:val="000000" w:themeColor="text1"/>
        </w:rPr>
        <w:t>De drive train bestaat dus uit een</w:t>
      </w:r>
      <w:r w:rsidR="45825908" w:rsidRPr="001A6E59">
        <w:rPr>
          <w:rFonts w:ascii="Calibri" w:eastAsia="Calibri" w:hAnsi="Calibri" w:cs="Calibri"/>
          <w:color w:val="000000" w:themeColor="text1"/>
        </w:rPr>
        <w:t xml:space="preserve"> </w:t>
      </w:r>
      <w:r w:rsidR="0B162FF8" w:rsidRPr="001A6E59">
        <w:rPr>
          <w:rFonts w:ascii="Calibri" w:eastAsia="Calibri" w:hAnsi="Calibri" w:cs="Calibri"/>
          <w:color w:val="000000" w:themeColor="text1"/>
        </w:rPr>
        <w:t>differential</w:t>
      </w:r>
      <w:r w:rsidR="45825908" w:rsidRPr="001A6E59">
        <w:rPr>
          <w:rFonts w:ascii="Calibri" w:eastAsia="Calibri" w:hAnsi="Calibri" w:cs="Calibri"/>
          <w:color w:val="000000" w:themeColor="text1"/>
        </w:rPr>
        <w:t xml:space="preserve"> wheeled</w:t>
      </w:r>
      <w:r w:rsidR="45825908" w:rsidRPr="40D07AC8">
        <w:rPr>
          <w:rFonts w:ascii="Calibri" w:eastAsia="Calibri" w:hAnsi="Calibri" w:cs="Calibri"/>
          <w:color w:val="000000" w:themeColor="text1"/>
        </w:rPr>
        <w:t xml:space="preserve"> </w:t>
      </w:r>
      <w:r w:rsidR="206D3D9C" w:rsidRPr="40D07AC8">
        <w:rPr>
          <w:rFonts w:ascii="Calibri" w:eastAsia="Calibri" w:hAnsi="Calibri" w:cs="Calibri"/>
          <w:color w:val="000000" w:themeColor="text1"/>
        </w:rPr>
        <w:t>frame</w:t>
      </w:r>
      <w:r w:rsidR="0C797A25" w:rsidRPr="40D07AC8">
        <w:rPr>
          <w:rFonts w:ascii="Calibri" w:eastAsia="Calibri" w:hAnsi="Calibri" w:cs="Calibri"/>
          <w:color w:val="000000" w:themeColor="text1"/>
        </w:rPr>
        <w:t xml:space="preserve"> met </w:t>
      </w:r>
      <w:r w:rsidR="21E3E611" w:rsidRPr="40D07AC8">
        <w:rPr>
          <w:rFonts w:ascii="Calibri" w:eastAsia="Calibri" w:hAnsi="Calibri" w:cs="Calibri"/>
          <w:color w:val="000000" w:themeColor="text1"/>
        </w:rPr>
        <w:t>in</w:t>
      </w:r>
      <w:r w:rsidR="65043855" w:rsidRPr="40D07AC8">
        <w:rPr>
          <w:rFonts w:ascii="Calibri" w:eastAsia="Calibri" w:hAnsi="Calibri" w:cs="Calibri"/>
          <w:color w:val="000000" w:themeColor="text1"/>
        </w:rPr>
        <w:t>gebouwde</w:t>
      </w:r>
      <w:r w:rsidR="0C797A25" w:rsidRPr="40D07AC8">
        <w:rPr>
          <w:rFonts w:ascii="Calibri" w:eastAsia="Calibri" w:hAnsi="Calibri" w:cs="Calibri"/>
          <w:color w:val="000000" w:themeColor="text1"/>
        </w:rPr>
        <w:t xml:space="preserve"> </w:t>
      </w:r>
      <w:r w:rsidR="5A420A47" w:rsidRPr="40D07AC8">
        <w:rPr>
          <w:rFonts w:ascii="Calibri" w:eastAsia="Calibri" w:hAnsi="Calibri" w:cs="Calibri"/>
          <w:color w:val="000000" w:themeColor="text1"/>
        </w:rPr>
        <w:t>BLDC-motoren</w:t>
      </w:r>
      <w:r w:rsidR="0C797A25" w:rsidRPr="40D07AC8">
        <w:rPr>
          <w:rFonts w:ascii="Calibri" w:eastAsia="Calibri" w:hAnsi="Calibri" w:cs="Calibri"/>
          <w:color w:val="000000" w:themeColor="text1"/>
        </w:rPr>
        <w:t>.</w:t>
      </w:r>
      <w:r w:rsidR="2B0CD0CC" w:rsidRPr="40D07AC8">
        <w:rPr>
          <w:rFonts w:ascii="Calibri" w:eastAsia="Calibri" w:hAnsi="Calibri" w:cs="Calibri"/>
          <w:color w:val="000000" w:themeColor="text1"/>
        </w:rPr>
        <w:t xml:space="preserve"> De wiel </w:t>
      </w:r>
      <w:r w:rsidR="04101DD4" w:rsidRPr="40D07AC8">
        <w:rPr>
          <w:rFonts w:ascii="Calibri" w:eastAsia="Calibri" w:hAnsi="Calibri" w:cs="Calibri"/>
          <w:color w:val="000000" w:themeColor="text1"/>
        </w:rPr>
        <w:t>indeling</w:t>
      </w:r>
      <w:r w:rsidR="2B0CD0CC" w:rsidRPr="40D07AC8">
        <w:rPr>
          <w:rFonts w:ascii="Calibri" w:eastAsia="Calibri" w:hAnsi="Calibri" w:cs="Calibri"/>
          <w:color w:val="000000" w:themeColor="text1"/>
        </w:rPr>
        <w:t xml:space="preserve"> bestaat wel </w:t>
      </w:r>
      <w:r w:rsidR="6FF13D01" w:rsidRPr="40D07AC8">
        <w:rPr>
          <w:rFonts w:ascii="Calibri" w:eastAsia="Calibri" w:hAnsi="Calibri" w:cs="Calibri"/>
          <w:color w:val="000000" w:themeColor="text1"/>
        </w:rPr>
        <w:t>uit</w:t>
      </w:r>
      <w:r w:rsidR="2B0CD0CC" w:rsidRPr="40D07AC8">
        <w:rPr>
          <w:rFonts w:ascii="Calibri" w:eastAsia="Calibri" w:hAnsi="Calibri" w:cs="Calibri"/>
          <w:color w:val="000000" w:themeColor="text1"/>
        </w:rPr>
        <w:t xml:space="preserve"> 4 wielen twee luchtbandjes aan de zijkanten en 2 zwenk wielen aan de voor- en achterkant</w:t>
      </w:r>
      <w:r w:rsidR="174E8565" w:rsidRPr="40D07AC8">
        <w:rPr>
          <w:rFonts w:ascii="Calibri" w:eastAsia="Calibri" w:hAnsi="Calibri" w:cs="Calibri"/>
          <w:color w:val="000000" w:themeColor="text1"/>
        </w:rPr>
        <w:t xml:space="preserve">. Er is voor twee </w:t>
      </w:r>
      <w:r w:rsidR="1C9259B3" w:rsidRPr="40D07AC8">
        <w:rPr>
          <w:rFonts w:ascii="Calibri" w:eastAsia="Calibri" w:hAnsi="Calibri" w:cs="Calibri"/>
          <w:color w:val="000000" w:themeColor="text1"/>
        </w:rPr>
        <w:t>zwenkwielen</w:t>
      </w:r>
      <w:r w:rsidR="174E8565" w:rsidRPr="40D07AC8">
        <w:rPr>
          <w:rFonts w:ascii="Calibri" w:eastAsia="Calibri" w:hAnsi="Calibri" w:cs="Calibri"/>
          <w:color w:val="000000" w:themeColor="text1"/>
        </w:rPr>
        <w:t xml:space="preserve"> gekozen</w:t>
      </w:r>
      <w:r w:rsidR="76122176" w:rsidRPr="40D07AC8">
        <w:rPr>
          <w:rFonts w:ascii="Calibri" w:eastAsia="Calibri" w:hAnsi="Calibri" w:cs="Calibri"/>
          <w:color w:val="000000" w:themeColor="text1"/>
        </w:rPr>
        <w:t xml:space="preserve"> in plaats van een zwenkwiel</w:t>
      </w:r>
      <w:r w:rsidR="59361D5A" w:rsidRPr="40D07AC8">
        <w:rPr>
          <w:rFonts w:ascii="Calibri" w:eastAsia="Calibri" w:hAnsi="Calibri" w:cs="Calibri"/>
          <w:color w:val="000000" w:themeColor="text1"/>
        </w:rPr>
        <w:t xml:space="preserve">, </w:t>
      </w:r>
      <w:r w:rsidR="174E8565" w:rsidRPr="40D07AC8">
        <w:rPr>
          <w:rFonts w:ascii="Calibri" w:eastAsia="Calibri" w:hAnsi="Calibri" w:cs="Calibri"/>
          <w:color w:val="000000" w:themeColor="text1"/>
        </w:rPr>
        <w:t xml:space="preserve">omdat dit de drive train </w:t>
      </w:r>
      <w:r w:rsidR="464A4363" w:rsidRPr="40D07AC8">
        <w:rPr>
          <w:rFonts w:ascii="Calibri" w:eastAsia="Calibri" w:hAnsi="Calibri" w:cs="Calibri"/>
          <w:color w:val="000000" w:themeColor="text1"/>
        </w:rPr>
        <w:t>stabieler</w:t>
      </w:r>
      <w:r w:rsidR="174E8565" w:rsidRPr="40D07AC8">
        <w:rPr>
          <w:rFonts w:ascii="Calibri" w:eastAsia="Calibri" w:hAnsi="Calibri" w:cs="Calibri"/>
          <w:color w:val="000000" w:themeColor="text1"/>
        </w:rPr>
        <w:t xml:space="preserve"> maakt als deze een </w:t>
      </w:r>
      <w:r w:rsidR="090E4472" w:rsidRPr="40D07AC8">
        <w:rPr>
          <w:rFonts w:ascii="Calibri" w:eastAsia="Calibri" w:hAnsi="Calibri" w:cs="Calibri"/>
          <w:color w:val="000000" w:themeColor="text1"/>
        </w:rPr>
        <w:t>onregelmatigheid</w:t>
      </w:r>
      <w:r w:rsidR="174E8565" w:rsidRPr="40D07AC8">
        <w:rPr>
          <w:rFonts w:ascii="Calibri" w:eastAsia="Calibri" w:hAnsi="Calibri" w:cs="Calibri"/>
          <w:color w:val="000000" w:themeColor="text1"/>
        </w:rPr>
        <w:t xml:space="preserve"> tegenkomt in het wegdek.</w:t>
      </w:r>
      <w:r w:rsidR="2B0CD0CC" w:rsidRPr="40D07AC8">
        <w:rPr>
          <w:rFonts w:ascii="Calibri" w:eastAsia="Calibri" w:hAnsi="Calibri" w:cs="Calibri"/>
          <w:color w:val="000000" w:themeColor="text1"/>
        </w:rPr>
        <w:t xml:space="preserve"> </w:t>
      </w:r>
      <w:r w:rsidR="48431738" w:rsidRPr="40D07AC8">
        <w:rPr>
          <w:rFonts w:ascii="Calibri" w:eastAsia="Calibri" w:hAnsi="Calibri" w:cs="Calibri"/>
          <w:color w:val="000000" w:themeColor="text1"/>
        </w:rPr>
        <w:t xml:space="preserve"> </w:t>
      </w:r>
    </w:p>
    <w:p w14:paraId="2B6BD8A8" w14:textId="1D04BA6B" w:rsidR="00D84979" w:rsidRPr="00A844C0" w:rsidRDefault="0A42738E" w:rsidP="40D07AC8">
      <w:pPr>
        <w:rPr>
          <w:rFonts w:ascii="Calibri" w:eastAsia="Calibri" w:hAnsi="Calibri" w:cs="Calibri"/>
          <w:color w:val="000000" w:themeColor="text1"/>
        </w:rPr>
      </w:pPr>
      <w:r w:rsidRPr="40D07AC8">
        <w:rPr>
          <w:rFonts w:ascii="Calibri" w:eastAsia="Calibri" w:hAnsi="Calibri" w:cs="Calibri"/>
          <w:color w:val="000000" w:themeColor="text1"/>
        </w:rPr>
        <w:t>Ook als er een overbrenging nodig gaat zijn van de motoren naar de wielen, wordt hiervoor een tandriem gebruikt</w:t>
      </w:r>
      <w:r w:rsidR="4CD02188" w:rsidRPr="40D07AC8">
        <w:rPr>
          <w:rFonts w:ascii="Calibri" w:eastAsia="Calibri" w:hAnsi="Calibri" w:cs="Calibri"/>
          <w:color w:val="000000" w:themeColor="text1"/>
        </w:rPr>
        <w:t>, omdat</w:t>
      </w:r>
      <w:r w:rsidR="42E7840C" w:rsidRPr="40D07AC8">
        <w:rPr>
          <w:rFonts w:ascii="Calibri" w:eastAsia="Calibri" w:hAnsi="Calibri" w:cs="Calibri"/>
          <w:color w:val="000000" w:themeColor="text1"/>
        </w:rPr>
        <w:t xml:space="preserve"> deze</w:t>
      </w:r>
      <w:r w:rsidR="4CD02188" w:rsidRPr="40D07AC8">
        <w:rPr>
          <w:rFonts w:ascii="Calibri" w:eastAsia="Calibri" w:hAnsi="Calibri" w:cs="Calibri"/>
          <w:color w:val="000000" w:themeColor="text1"/>
        </w:rPr>
        <w:t>:</w:t>
      </w:r>
    </w:p>
    <w:p w14:paraId="72A155ED" w14:textId="3C7144D6" w:rsidR="00D84979" w:rsidRPr="00A844C0" w:rsidRDefault="4CD02188" w:rsidP="40D07AC8">
      <w:pPr>
        <w:pStyle w:val="ListParagraph"/>
        <w:numPr>
          <w:ilvl w:val="0"/>
          <w:numId w:val="2"/>
        </w:numPr>
        <w:rPr>
          <w:rFonts w:eastAsiaTheme="minorEastAsia"/>
          <w:color w:val="222222"/>
        </w:rPr>
      </w:pPr>
      <w:r w:rsidRPr="40D07AC8">
        <w:rPr>
          <w:rFonts w:ascii="Calibri" w:eastAsia="Calibri" w:hAnsi="Calibri" w:cs="Calibri"/>
          <w:color w:val="222222"/>
        </w:rPr>
        <w:t>Hoge nauwkeurigheid</w:t>
      </w:r>
      <w:r w:rsidR="233A78CA" w:rsidRPr="40D07AC8">
        <w:rPr>
          <w:rFonts w:ascii="Calibri" w:eastAsia="Calibri" w:hAnsi="Calibri" w:cs="Calibri"/>
          <w:color w:val="222222"/>
        </w:rPr>
        <w:t xml:space="preserve"> hebben</w:t>
      </w:r>
      <w:r w:rsidRPr="40D07AC8">
        <w:rPr>
          <w:rFonts w:ascii="Calibri" w:eastAsia="Calibri" w:hAnsi="Calibri" w:cs="Calibri"/>
          <w:color w:val="222222"/>
        </w:rPr>
        <w:t>.</w:t>
      </w:r>
    </w:p>
    <w:p w14:paraId="333642C4" w14:textId="052EC453" w:rsidR="00D84979" w:rsidRPr="00A844C0" w:rsidRDefault="4CD02188" w:rsidP="40D07AC8">
      <w:pPr>
        <w:pStyle w:val="ListParagraph"/>
        <w:numPr>
          <w:ilvl w:val="0"/>
          <w:numId w:val="2"/>
        </w:numPr>
        <w:rPr>
          <w:rFonts w:eastAsiaTheme="minorEastAsia"/>
          <w:color w:val="222222"/>
        </w:rPr>
      </w:pPr>
      <w:r w:rsidRPr="40D07AC8">
        <w:rPr>
          <w:rFonts w:ascii="Calibri" w:eastAsia="Calibri" w:hAnsi="Calibri" w:cs="Calibri"/>
          <w:color w:val="222222"/>
        </w:rPr>
        <w:t>Onderhoudsvriendelijk</w:t>
      </w:r>
      <w:r w:rsidR="1EC259B5" w:rsidRPr="40D07AC8">
        <w:rPr>
          <w:rFonts w:ascii="Calibri" w:eastAsia="Calibri" w:hAnsi="Calibri" w:cs="Calibri"/>
          <w:color w:val="222222"/>
        </w:rPr>
        <w:t xml:space="preserve"> zijn</w:t>
      </w:r>
      <w:r w:rsidRPr="40D07AC8">
        <w:rPr>
          <w:rFonts w:ascii="Calibri" w:eastAsia="Calibri" w:hAnsi="Calibri" w:cs="Calibri"/>
          <w:color w:val="222222"/>
        </w:rPr>
        <w:t>.</w:t>
      </w:r>
    </w:p>
    <w:p w14:paraId="06C7A0C6" w14:textId="22F4958B" w:rsidR="00D84979" w:rsidRPr="00A844C0" w:rsidRDefault="4CD02188" w:rsidP="40D07AC8">
      <w:pPr>
        <w:pStyle w:val="ListParagraph"/>
        <w:numPr>
          <w:ilvl w:val="0"/>
          <w:numId w:val="2"/>
        </w:numPr>
        <w:rPr>
          <w:rFonts w:eastAsiaTheme="minorEastAsia"/>
          <w:color w:val="222222"/>
        </w:rPr>
      </w:pPr>
      <w:r w:rsidRPr="40D07AC8">
        <w:rPr>
          <w:rFonts w:ascii="Calibri" w:eastAsia="Calibri" w:hAnsi="Calibri" w:cs="Calibri"/>
          <w:color w:val="222222"/>
        </w:rPr>
        <w:t>Zeer geluidsarm</w:t>
      </w:r>
      <w:r w:rsidR="21D2F5E7" w:rsidRPr="40D07AC8">
        <w:rPr>
          <w:rFonts w:ascii="Calibri" w:eastAsia="Calibri" w:hAnsi="Calibri" w:cs="Calibri"/>
          <w:color w:val="222222"/>
        </w:rPr>
        <w:t xml:space="preserve"> zijn</w:t>
      </w:r>
      <w:r w:rsidRPr="40D07AC8">
        <w:rPr>
          <w:rFonts w:ascii="Calibri" w:eastAsia="Calibri" w:hAnsi="Calibri" w:cs="Calibri"/>
          <w:color w:val="222222"/>
        </w:rPr>
        <w:t>.</w:t>
      </w:r>
    </w:p>
    <w:p w14:paraId="45A3089F" w14:textId="55248EC1" w:rsidR="00D84979" w:rsidRPr="00A844C0" w:rsidRDefault="4CD02188" w:rsidP="40D07AC8">
      <w:pPr>
        <w:pStyle w:val="ListParagraph"/>
        <w:numPr>
          <w:ilvl w:val="0"/>
          <w:numId w:val="2"/>
        </w:numPr>
        <w:rPr>
          <w:rFonts w:eastAsiaTheme="minorEastAsia"/>
          <w:color w:val="222222"/>
        </w:rPr>
      </w:pPr>
      <w:r w:rsidRPr="40D07AC8">
        <w:rPr>
          <w:rFonts w:ascii="Calibri" w:eastAsia="Calibri" w:hAnsi="Calibri" w:cs="Calibri"/>
          <w:color w:val="222222"/>
        </w:rPr>
        <w:t>Lage slijtage</w:t>
      </w:r>
      <w:r w:rsidR="1A4C2A8A" w:rsidRPr="40D07AC8">
        <w:rPr>
          <w:rFonts w:ascii="Calibri" w:eastAsia="Calibri" w:hAnsi="Calibri" w:cs="Calibri"/>
          <w:color w:val="222222"/>
        </w:rPr>
        <w:t xml:space="preserve"> hebben</w:t>
      </w:r>
      <w:r w:rsidRPr="40D07AC8">
        <w:rPr>
          <w:rFonts w:ascii="Calibri" w:eastAsia="Calibri" w:hAnsi="Calibri" w:cs="Calibri"/>
          <w:color w:val="222222"/>
        </w:rPr>
        <w:t>.</w:t>
      </w:r>
    </w:p>
    <w:p w14:paraId="2497857E" w14:textId="6B94CC42" w:rsidR="41A25321" w:rsidRDefault="41A25321" w:rsidP="40D07AC8">
      <w:pPr>
        <w:pStyle w:val="ListParagraph"/>
        <w:numPr>
          <w:ilvl w:val="0"/>
          <w:numId w:val="2"/>
        </w:numPr>
        <w:rPr>
          <w:rFonts w:eastAsiaTheme="minorEastAsia"/>
          <w:color w:val="000000" w:themeColor="text1"/>
        </w:rPr>
      </w:pPr>
      <w:r w:rsidRPr="40D07AC8">
        <w:rPr>
          <w:rFonts w:ascii="Calibri" w:eastAsia="Calibri" w:hAnsi="Calibri" w:cs="Calibri"/>
          <w:color w:val="000000" w:themeColor="text1"/>
        </w:rPr>
        <w:t>Moeilijk doorslippen.</w:t>
      </w:r>
    </w:p>
    <w:p w14:paraId="34C5C589" w14:textId="5BE0F182" w:rsidR="00D84979" w:rsidRPr="00A844C0" w:rsidRDefault="00D84979" w:rsidP="00DF63DB">
      <w:pPr>
        <w:pStyle w:val="NoSpacing"/>
      </w:pPr>
    </w:p>
    <w:p w14:paraId="08D46A2B" w14:textId="46B29CA9" w:rsidR="00D84979" w:rsidRPr="00A844C0" w:rsidRDefault="00D84979" w:rsidP="00DF63DB">
      <w:pPr>
        <w:pStyle w:val="NoSpacing"/>
      </w:pPr>
    </w:p>
    <w:p w14:paraId="690D66DF" w14:textId="569B62F5" w:rsidR="001A660C" w:rsidRDefault="001A660C" w:rsidP="4AB00D48">
      <w:pPr>
        <w:pStyle w:val="NoSpacing"/>
      </w:pPr>
    </w:p>
    <w:p w14:paraId="1B8E385E" w14:textId="0B1B2391" w:rsidR="22124E2F" w:rsidRDefault="002A3F99" w:rsidP="002A3F99">
      <w:pPr>
        <w:pStyle w:val="NoSpacing"/>
      </w:pPr>
      <w:r>
        <w:rPr>
          <w:b/>
          <w:bCs/>
        </w:rPr>
        <w:t>De motorcontroller</w:t>
      </w:r>
    </w:p>
    <w:p w14:paraId="2B3027A0" w14:textId="06A176D4" w:rsidR="002A3F99" w:rsidRDefault="00010ABF" w:rsidP="003C4C74">
      <w:pPr>
        <w:pStyle w:val="NoSpacing"/>
        <w:jc w:val="both"/>
      </w:pPr>
      <w:r>
        <w:t xml:space="preserve">Voor de motorcontroller is er gekozen voor een O'drive. Doordat je veel functionaliteit hebt </w:t>
      </w:r>
      <w:r w:rsidR="00894CE2">
        <w:t xml:space="preserve">voor dezelfde prijs als andere controllers. Dit komt </w:t>
      </w:r>
      <w:r w:rsidR="00D46F0B">
        <w:t>doorda</w:t>
      </w:r>
      <w:r w:rsidR="00894CE2">
        <w:t xml:space="preserve">t dit een open source product is. </w:t>
      </w:r>
    </w:p>
    <w:p w14:paraId="26CCF389" w14:textId="4640B062" w:rsidR="00A376BF" w:rsidRPr="00497E0F" w:rsidRDefault="00F058F6" w:rsidP="00497E0F">
      <w:pPr>
        <w:pStyle w:val="NoSpacing"/>
        <w:jc w:val="both"/>
      </w:pPr>
      <w:r>
        <w:t xml:space="preserve">De montorcontroller kan worden ingesteld met bijgeleverde software en daardoor </w:t>
      </w:r>
      <w:r w:rsidR="00EE7467">
        <w:t xml:space="preserve">aan te passen op elk systeem. Deze aanpassingen </w:t>
      </w:r>
      <w:r w:rsidR="008E7149">
        <w:t>variëren</w:t>
      </w:r>
      <w:r w:rsidR="00EE7467">
        <w:t xml:space="preserve"> van het </w:t>
      </w:r>
      <w:r w:rsidR="008B570F">
        <w:t>instellen van de PID tot het aan zetten van regenerative breaking. Hierdoor is deze controller ook nog energiezuiniger in vergelijking met andere motorcontroller van zijn classe</w:t>
      </w:r>
      <w:r w:rsidR="00E52A00">
        <w:t>s.</w:t>
      </w:r>
    </w:p>
    <w:p w14:paraId="3984C238" w14:textId="77777777" w:rsidR="00A32F5D" w:rsidRPr="00E52A00" w:rsidRDefault="00A32F5D" w:rsidP="00A32F5D">
      <w:pPr>
        <w:pStyle w:val="NoSpacing"/>
      </w:pPr>
    </w:p>
    <w:p w14:paraId="4F660A2B" w14:textId="77777777" w:rsidR="00A32F5D" w:rsidRDefault="00A32F5D" w:rsidP="00A32F5D">
      <w:pPr>
        <w:pStyle w:val="NoSpacing"/>
      </w:pPr>
      <w:r>
        <w:rPr>
          <w:noProof/>
        </w:rPr>
        <w:drawing>
          <wp:inline distT="0" distB="0" distL="0" distR="0" wp14:anchorId="26A56403" wp14:editId="63635970">
            <wp:extent cx="2044700" cy="1533525"/>
            <wp:effectExtent l="19050" t="19050" r="12700" b="28575"/>
            <wp:docPr id="1523882465" name="Picture 1523882465" descr="IMG_20170401_185242-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3882465"/>
                    <pic:cNvPicPr/>
                  </pic:nvPicPr>
                  <pic:blipFill>
                    <a:blip r:embed="rId18">
                      <a:extLst>
                        <a:ext uri="{28A0092B-C50C-407E-A947-70E740481C1C}">
                          <a14:useLocalDpi xmlns:a14="http://schemas.microsoft.com/office/drawing/2010/main" val="0"/>
                        </a:ext>
                      </a:extLst>
                    </a:blip>
                    <a:stretch>
                      <a:fillRect/>
                    </a:stretch>
                  </pic:blipFill>
                  <pic:spPr>
                    <a:xfrm>
                      <a:off x="0" y="0"/>
                      <a:ext cx="2044700" cy="1533525"/>
                    </a:xfrm>
                    <a:prstGeom prst="rect">
                      <a:avLst/>
                    </a:prstGeom>
                    <a:ln w="6350">
                      <a:solidFill>
                        <a:schemeClr val="tx1"/>
                      </a:solidFill>
                    </a:ln>
                  </pic:spPr>
                </pic:pic>
              </a:graphicData>
            </a:graphic>
          </wp:inline>
        </w:drawing>
      </w:r>
    </w:p>
    <w:p w14:paraId="18A0FB2D" w14:textId="77777777" w:rsidR="00A32F5D" w:rsidRDefault="00A32F5D" w:rsidP="00A32F5D">
      <w:pPr>
        <w:pStyle w:val="NoSpacing"/>
        <w:rPr>
          <w:lang w:val="en-US"/>
        </w:rPr>
      </w:pPr>
    </w:p>
    <w:p w14:paraId="1F8F1638" w14:textId="77777777" w:rsidR="00A32F5D" w:rsidRDefault="00A32F5D" w:rsidP="00A32F5D">
      <w:pPr>
        <w:pStyle w:val="NoSpacing"/>
        <w:rPr>
          <w:lang w:val="en-US"/>
        </w:rPr>
      </w:pPr>
    </w:p>
    <w:p w14:paraId="6652DDFF" w14:textId="77777777" w:rsidR="000C2C17" w:rsidRPr="00A32F5D" w:rsidRDefault="000C2C17" w:rsidP="00A32F5D">
      <w:pPr>
        <w:pStyle w:val="NoSpacing"/>
        <w:rPr>
          <w:lang w:val="en-US"/>
        </w:rPr>
      </w:pPr>
    </w:p>
    <w:p w14:paraId="626EB01D" w14:textId="77777777" w:rsidR="00A376BF" w:rsidRDefault="00A376BF" w:rsidP="00A376BF">
      <w:pPr>
        <w:pStyle w:val="NoSpacing"/>
        <w:ind w:left="720"/>
        <w:rPr>
          <w:lang w:val="en-GB"/>
        </w:rPr>
      </w:pPr>
    </w:p>
    <w:p w14:paraId="15D05270" w14:textId="77777777" w:rsidR="00A32F5D" w:rsidRDefault="00A32F5D" w:rsidP="00A376BF">
      <w:pPr>
        <w:pStyle w:val="NoSpacing"/>
        <w:ind w:left="720"/>
        <w:rPr>
          <w:lang w:val="en-GB"/>
        </w:rPr>
      </w:pPr>
    </w:p>
    <w:p w14:paraId="70A1C70C" w14:textId="77777777" w:rsidR="00A32F5D" w:rsidRDefault="00A32F5D" w:rsidP="00A376BF">
      <w:pPr>
        <w:pStyle w:val="NoSpacing"/>
        <w:ind w:left="720"/>
        <w:rPr>
          <w:lang w:val="en-GB"/>
        </w:rPr>
      </w:pPr>
    </w:p>
    <w:p w14:paraId="7861D093" w14:textId="77777777" w:rsidR="00A32F5D" w:rsidRDefault="00A32F5D" w:rsidP="00A376BF">
      <w:pPr>
        <w:pStyle w:val="NoSpacing"/>
        <w:ind w:left="720"/>
        <w:rPr>
          <w:lang w:val="en-GB"/>
        </w:rPr>
      </w:pPr>
    </w:p>
    <w:p w14:paraId="159D0320" w14:textId="77777777" w:rsidR="00A32F5D" w:rsidRDefault="00A32F5D" w:rsidP="00A376BF">
      <w:pPr>
        <w:pStyle w:val="NoSpacing"/>
        <w:ind w:left="720"/>
        <w:rPr>
          <w:lang w:val="en-GB"/>
        </w:rPr>
      </w:pPr>
    </w:p>
    <w:p w14:paraId="29E3D3B2" w14:textId="77777777" w:rsidR="00A32F5D" w:rsidRPr="00A376BF" w:rsidRDefault="00A32F5D" w:rsidP="00A376BF">
      <w:pPr>
        <w:pStyle w:val="NoSpacing"/>
        <w:ind w:left="720"/>
        <w:rPr>
          <w:lang w:val="en-GB"/>
        </w:rPr>
      </w:pPr>
    </w:p>
    <w:p w14:paraId="535E5CA6" w14:textId="65BF4C8F" w:rsidR="624C6F9C" w:rsidRPr="001A6E59" w:rsidRDefault="003D4E80" w:rsidP="4AB00D48">
      <w:pPr>
        <w:rPr>
          <w:b/>
        </w:rPr>
      </w:pPr>
      <w:r w:rsidRPr="001A6E59">
        <w:rPr>
          <w:b/>
        </w:rPr>
        <w:t xml:space="preserve">De </w:t>
      </w:r>
      <w:r w:rsidR="000E3D78" w:rsidRPr="001A6E59">
        <w:rPr>
          <w:b/>
        </w:rPr>
        <w:t>controller</w:t>
      </w:r>
    </w:p>
    <w:p w14:paraId="76E8EE46" w14:textId="2B9CB5FC" w:rsidR="000E3D78" w:rsidRPr="001A6E59" w:rsidRDefault="000E3D78" w:rsidP="4AB00D48">
      <w:r w:rsidRPr="001A6E59">
        <w:t xml:space="preserve">Als controller is er gekozen voor een webpage. </w:t>
      </w:r>
    </w:p>
    <w:p w14:paraId="66080FCC" w14:textId="21F42317" w:rsidR="00251B22" w:rsidRDefault="00755C1E" w:rsidP="002C2C9C">
      <w:pPr>
        <w:jc w:val="both"/>
      </w:pPr>
      <w:r w:rsidRPr="001A6E59">
        <w:t xml:space="preserve">Je kunt hiermee wat minder precies en snel rijden. Maar </w:t>
      </w:r>
      <w:r w:rsidR="000A3B61" w:rsidRPr="001A6E59">
        <w:t xml:space="preserve">als het goed is zal de robot uiteindelijk niet veel met de hand bestuurd worden. </w:t>
      </w:r>
      <w:r w:rsidR="00F82B03" w:rsidRPr="001A6E59">
        <w:t xml:space="preserve">Deze vorm is makkelijk te gebruiken omdat iedereen wel een smartphone heeft waarmee ze dan de robot kunnen besturen. </w:t>
      </w:r>
      <w:r w:rsidR="004B2AFA" w:rsidRPr="001A6E59">
        <w:t xml:space="preserve">Maar doordat het een webpage is hoef je niks te downloaden en werkt het op </w:t>
      </w:r>
      <w:r w:rsidR="000E0E9C" w:rsidRPr="001A6E59">
        <w:t xml:space="preserve">bijna </w:t>
      </w:r>
      <w:r w:rsidR="004B2AFA" w:rsidRPr="001A6E59">
        <w:t xml:space="preserve">elk </w:t>
      </w:r>
      <w:r w:rsidR="000E0E9C" w:rsidRPr="001A6E59">
        <w:t xml:space="preserve">besturingssysteem. </w:t>
      </w:r>
      <w:r w:rsidR="009D1916" w:rsidRPr="001A6E59">
        <w:t>De webpage zal worden gehost in de robot en gedeeld worden via wifi</w:t>
      </w:r>
      <w:r w:rsidR="004B2AFA" w:rsidRPr="001A6E59">
        <w:t>.</w:t>
      </w:r>
    </w:p>
    <w:p w14:paraId="1BFD39FE" w14:textId="3E867DDC" w:rsidR="003D4E80" w:rsidRDefault="003D4E80" w:rsidP="4AB00D48">
      <w:pPr>
        <w:rPr>
          <w:lang w:val="en-US"/>
        </w:rPr>
      </w:pPr>
    </w:p>
    <w:p w14:paraId="4897251B" w14:textId="0301F24F" w:rsidR="00BE03E9" w:rsidRPr="00832288" w:rsidRDefault="00BE03E9" w:rsidP="4AB00D48">
      <w:pPr>
        <w:rPr>
          <w:b/>
          <w:lang w:val="en-US"/>
        </w:rPr>
      </w:pPr>
      <w:r w:rsidRPr="00832288">
        <w:rPr>
          <w:b/>
          <w:lang w:val="en-US"/>
        </w:rPr>
        <w:t xml:space="preserve">De Nvidia </w:t>
      </w:r>
      <w:r w:rsidR="008B343E">
        <w:rPr>
          <w:b/>
          <w:lang w:val="en-US"/>
        </w:rPr>
        <w:t>J</w:t>
      </w:r>
      <w:r w:rsidRPr="00832288">
        <w:rPr>
          <w:b/>
          <w:lang w:val="en-US"/>
        </w:rPr>
        <w:t>etson</w:t>
      </w:r>
      <w:r w:rsidR="00DF27F6">
        <w:rPr>
          <w:b/>
          <w:lang w:val="en-US"/>
        </w:rPr>
        <w:t xml:space="preserve"> Xavier</w:t>
      </w:r>
    </w:p>
    <w:p w14:paraId="36EA148D" w14:textId="75B54702" w:rsidR="00BE03E9" w:rsidRPr="001A6E59" w:rsidRDefault="00D9521D" w:rsidP="002C2C9C">
      <w:pPr>
        <w:jc w:val="both"/>
      </w:pPr>
      <w:r>
        <w:t xml:space="preserve">De Nvidia jetson is een krachtige compacte computer die </w:t>
      </w:r>
      <w:r w:rsidR="003A18DD">
        <w:t xml:space="preserve">in verhouding weinig stroom consumeert. </w:t>
      </w:r>
      <w:r w:rsidR="008D24D6">
        <w:t xml:space="preserve">Hierdoor wordt de robot niet te zwaar en gaat hij langer mee op </w:t>
      </w:r>
      <w:r w:rsidR="740A77BD">
        <w:t>dezelfde</w:t>
      </w:r>
      <w:r w:rsidR="008D24D6">
        <w:t xml:space="preserve"> batterij. </w:t>
      </w:r>
    </w:p>
    <w:p w14:paraId="2C1FC20C" w14:textId="5C0DA50C" w:rsidR="00E169B1" w:rsidRDefault="001E737D" w:rsidP="002C2C9C">
      <w:pPr>
        <w:jc w:val="both"/>
      </w:pPr>
      <w:r w:rsidRPr="001A6E59">
        <w:t>Voor deze computer is er ook veel software geschreven en is hierdoor makkelijk</w:t>
      </w:r>
      <w:r w:rsidR="00262AD0">
        <w:t xml:space="preserve"> te integreren </w:t>
      </w:r>
      <w:r w:rsidRPr="001A6E59">
        <w:t xml:space="preserve">in ROS. </w:t>
      </w:r>
      <w:r w:rsidR="008425B9" w:rsidRPr="001A6E59">
        <w:t>Ook is het board design voor AI, vision processing en mapping</w:t>
      </w:r>
      <w:r w:rsidR="00C300F9" w:rsidRPr="001A6E59">
        <w:t>. Wat ook precies zijn doel zal worden.</w:t>
      </w:r>
    </w:p>
    <w:p w14:paraId="1FE051F2" w14:textId="5CED86F6" w:rsidR="00510220" w:rsidRDefault="00510220" w:rsidP="002C2C9C">
      <w:pPr>
        <w:jc w:val="both"/>
      </w:pPr>
      <w:r>
        <w:t xml:space="preserve">Er zijn meerdere variante van de Nvidia Jetson, zoals de Nano, Xavier en </w:t>
      </w:r>
      <w:r w:rsidR="009D6DE2">
        <w:t xml:space="preserve">TX2. Echter zijn deze </w:t>
      </w:r>
      <w:r w:rsidR="00181959">
        <w:t>minder geschikt voor de “procespower” die er nodig is.</w:t>
      </w:r>
    </w:p>
    <w:p w14:paraId="5216FE1C" w14:textId="77777777" w:rsidR="00FA2315" w:rsidRPr="00FA2315" w:rsidRDefault="00FA2315" w:rsidP="624C6F9C">
      <w:pPr>
        <w:pStyle w:val="NoSpacing"/>
      </w:pPr>
    </w:p>
    <w:p w14:paraId="7EA4BE7C" w14:textId="77777777" w:rsidR="00FA2315" w:rsidRPr="00FA2315" w:rsidRDefault="00FA2315" w:rsidP="624C6F9C">
      <w:pPr>
        <w:pStyle w:val="NoSpacing"/>
      </w:pPr>
    </w:p>
    <w:p w14:paraId="14E7596F" w14:textId="2B5BAC24" w:rsidR="001F4FE6" w:rsidRPr="007361D5" w:rsidRDefault="001F4FE6" w:rsidP="00DF63DB">
      <w:pPr>
        <w:pStyle w:val="NoSpacing"/>
      </w:pPr>
    </w:p>
    <w:p w14:paraId="54F510F7" w14:textId="77777777" w:rsidR="002F7872" w:rsidRPr="007361D5" w:rsidRDefault="002F7872" w:rsidP="00DF63DB">
      <w:pPr>
        <w:pStyle w:val="NoSpacing"/>
      </w:pPr>
    </w:p>
    <w:p w14:paraId="6F8D77D3" w14:textId="77777777" w:rsidR="001C6842" w:rsidRPr="007361D5" w:rsidRDefault="001C6842" w:rsidP="00DF63DB">
      <w:pPr>
        <w:pStyle w:val="NoSpacing"/>
      </w:pPr>
    </w:p>
    <w:p w14:paraId="5B0D4E37" w14:textId="77777777" w:rsidR="008E44AE" w:rsidRPr="007361D5" w:rsidRDefault="008E44AE"/>
    <w:sectPr w:rsidR="008E44AE" w:rsidRPr="007361D5">
      <w:headerReference w:type="default" r:id="rId19"/>
      <w:foot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AFE0A9" w14:textId="77777777" w:rsidR="008B3A48" w:rsidRDefault="008B3A48" w:rsidP="00DB16C1">
      <w:pPr>
        <w:spacing w:after="0" w:line="240" w:lineRule="auto"/>
      </w:pPr>
      <w:r>
        <w:separator/>
      </w:r>
    </w:p>
  </w:endnote>
  <w:endnote w:type="continuationSeparator" w:id="0">
    <w:p w14:paraId="767D4CEB" w14:textId="77777777" w:rsidR="008B3A48" w:rsidRDefault="008B3A48" w:rsidP="00DB16C1">
      <w:pPr>
        <w:spacing w:after="0" w:line="240" w:lineRule="auto"/>
      </w:pPr>
      <w:r>
        <w:continuationSeparator/>
      </w:r>
    </w:p>
  </w:endnote>
  <w:endnote w:type="continuationNotice" w:id="1">
    <w:p w14:paraId="61EB991C" w14:textId="77777777" w:rsidR="008B3A48" w:rsidRDefault="008B3A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4"/>
      <w:gridCol w:w="3024"/>
      <w:gridCol w:w="3024"/>
    </w:tblGrid>
    <w:tr w:rsidR="11BAEB15" w14:paraId="444B7258" w14:textId="77777777" w:rsidTr="11BAEB15">
      <w:tc>
        <w:tcPr>
          <w:tcW w:w="3024" w:type="dxa"/>
        </w:tcPr>
        <w:p w14:paraId="3B619A7B" w14:textId="79D43B05" w:rsidR="11BAEB15" w:rsidRDefault="11BAEB15" w:rsidP="11BAEB15">
          <w:pPr>
            <w:pStyle w:val="Header"/>
            <w:ind w:left="-115"/>
          </w:pPr>
        </w:p>
      </w:tc>
      <w:tc>
        <w:tcPr>
          <w:tcW w:w="3024" w:type="dxa"/>
        </w:tcPr>
        <w:p w14:paraId="1BF81792" w14:textId="374AA615" w:rsidR="11BAEB15" w:rsidRDefault="11BAEB15" w:rsidP="11BAEB15">
          <w:pPr>
            <w:pStyle w:val="Header"/>
            <w:jc w:val="center"/>
          </w:pPr>
        </w:p>
      </w:tc>
      <w:tc>
        <w:tcPr>
          <w:tcW w:w="3024" w:type="dxa"/>
        </w:tcPr>
        <w:p w14:paraId="14A5772F" w14:textId="4D6FA118" w:rsidR="11BAEB15" w:rsidRDefault="11BAEB15" w:rsidP="11BAEB15">
          <w:pPr>
            <w:pStyle w:val="Header"/>
            <w:ind w:right="-115"/>
            <w:jc w:val="right"/>
          </w:pPr>
        </w:p>
      </w:tc>
    </w:tr>
  </w:tbl>
  <w:p w14:paraId="0C250F78" w14:textId="211B81A2" w:rsidR="00DB16C1" w:rsidRDefault="00DB1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0A66B9" w14:textId="77777777" w:rsidR="008B3A48" w:rsidRDefault="008B3A48" w:rsidP="00DB16C1">
      <w:pPr>
        <w:spacing w:after="0" w:line="240" w:lineRule="auto"/>
      </w:pPr>
      <w:r>
        <w:separator/>
      </w:r>
    </w:p>
  </w:footnote>
  <w:footnote w:type="continuationSeparator" w:id="0">
    <w:p w14:paraId="6D615A32" w14:textId="77777777" w:rsidR="008B3A48" w:rsidRDefault="008B3A48" w:rsidP="00DB16C1">
      <w:pPr>
        <w:spacing w:after="0" w:line="240" w:lineRule="auto"/>
      </w:pPr>
      <w:r>
        <w:continuationSeparator/>
      </w:r>
    </w:p>
  </w:footnote>
  <w:footnote w:type="continuationNotice" w:id="1">
    <w:p w14:paraId="626D3FF7" w14:textId="77777777" w:rsidR="008B3A48" w:rsidRDefault="008B3A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4"/>
      <w:gridCol w:w="3024"/>
      <w:gridCol w:w="3024"/>
    </w:tblGrid>
    <w:tr w:rsidR="11BAEB15" w14:paraId="606D3354" w14:textId="77777777" w:rsidTr="11BAEB15">
      <w:tc>
        <w:tcPr>
          <w:tcW w:w="3024" w:type="dxa"/>
        </w:tcPr>
        <w:p w14:paraId="20E8F144" w14:textId="41D8C4F2" w:rsidR="11BAEB15" w:rsidRDefault="11BAEB15" w:rsidP="11BAEB15">
          <w:pPr>
            <w:pStyle w:val="Header"/>
            <w:ind w:left="-115"/>
          </w:pPr>
        </w:p>
      </w:tc>
      <w:tc>
        <w:tcPr>
          <w:tcW w:w="3024" w:type="dxa"/>
        </w:tcPr>
        <w:p w14:paraId="711F0F49" w14:textId="2DB26122" w:rsidR="11BAEB15" w:rsidRDefault="11BAEB15" w:rsidP="11BAEB15">
          <w:pPr>
            <w:pStyle w:val="Header"/>
            <w:jc w:val="center"/>
          </w:pPr>
        </w:p>
      </w:tc>
      <w:tc>
        <w:tcPr>
          <w:tcW w:w="3024" w:type="dxa"/>
        </w:tcPr>
        <w:p w14:paraId="78054D61" w14:textId="38DFB4B1" w:rsidR="11BAEB15" w:rsidRDefault="11BAEB15" w:rsidP="11BAEB15">
          <w:pPr>
            <w:pStyle w:val="Header"/>
            <w:ind w:right="-115"/>
            <w:jc w:val="right"/>
          </w:pPr>
        </w:p>
      </w:tc>
    </w:tr>
  </w:tbl>
  <w:p w14:paraId="50FB93C2" w14:textId="4B23CBBC" w:rsidR="00DB16C1" w:rsidRDefault="00DB16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6715F"/>
    <w:multiLevelType w:val="hybridMultilevel"/>
    <w:tmpl w:val="4896FE7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F043DEF"/>
    <w:multiLevelType w:val="hybridMultilevel"/>
    <w:tmpl w:val="FFFFFFFF"/>
    <w:lvl w:ilvl="0" w:tplc="60FAC308">
      <w:start w:val="1"/>
      <w:numFmt w:val="bullet"/>
      <w:lvlText w:val=""/>
      <w:lvlJc w:val="left"/>
      <w:pPr>
        <w:ind w:left="720" w:hanging="360"/>
      </w:pPr>
      <w:rPr>
        <w:rFonts w:ascii="Symbol" w:hAnsi="Symbol" w:hint="default"/>
      </w:rPr>
    </w:lvl>
    <w:lvl w:ilvl="1" w:tplc="89A0657A">
      <w:start w:val="1"/>
      <w:numFmt w:val="bullet"/>
      <w:lvlText w:val="o"/>
      <w:lvlJc w:val="left"/>
      <w:pPr>
        <w:ind w:left="1440" w:hanging="360"/>
      </w:pPr>
      <w:rPr>
        <w:rFonts w:ascii="Courier New" w:hAnsi="Courier New" w:hint="default"/>
      </w:rPr>
    </w:lvl>
    <w:lvl w:ilvl="2" w:tplc="4EC8E8FE">
      <w:start w:val="1"/>
      <w:numFmt w:val="bullet"/>
      <w:lvlText w:val=""/>
      <w:lvlJc w:val="left"/>
      <w:pPr>
        <w:ind w:left="2160" w:hanging="360"/>
      </w:pPr>
      <w:rPr>
        <w:rFonts w:ascii="Wingdings" w:hAnsi="Wingdings" w:hint="default"/>
      </w:rPr>
    </w:lvl>
    <w:lvl w:ilvl="3" w:tplc="F5008672">
      <w:start w:val="1"/>
      <w:numFmt w:val="bullet"/>
      <w:lvlText w:val=""/>
      <w:lvlJc w:val="left"/>
      <w:pPr>
        <w:ind w:left="2880" w:hanging="360"/>
      </w:pPr>
      <w:rPr>
        <w:rFonts w:ascii="Symbol" w:hAnsi="Symbol" w:hint="default"/>
      </w:rPr>
    </w:lvl>
    <w:lvl w:ilvl="4" w:tplc="486A70EC">
      <w:start w:val="1"/>
      <w:numFmt w:val="bullet"/>
      <w:lvlText w:val="o"/>
      <w:lvlJc w:val="left"/>
      <w:pPr>
        <w:ind w:left="3600" w:hanging="360"/>
      </w:pPr>
      <w:rPr>
        <w:rFonts w:ascii="Courier New" w:hAnsi="Courier New" w:hint="default"/>
      </w:rPr>
    </w:lvl>
    <w:lvl w:ilvl="5" w:tplc="9FD6603E">
      <w:start w:val="1"/>
      <w:numFmt w:val="bullet"/>
      <w:lvlText w:val=""/>
      <w:lvlJc w:val="left"/>
      <w:pPr>
        <w:ind w:left="4320" w:hanging="360"/>
      </w:pPr>
      <w:rPr>
        <w:rFonts w:ascii="Wingdings" w:hAnsi="Wingdings" w:hint="default"/>
      </w:rPr>
    </w:lvl>
    <w:lvl w:ilvl="6" w:tplc="90409526">
      <w:start w:val="1"/>
      <w:numFmt w:val="bullet"/>
      <w:lvlText w:val=""/>
      <w:lvlJc w:val="left"/>
      <w:pPr>
        <w:ind w:left="5040" w:hanging="360"/>
      </w:pPr>
      <w:rPr>
        <w:rFonts w:ascii="Symbol" w:hAnsi="Symbol" w:hint="default"/>
      </w:rPr>
    </w:lvl>
    <w:lvl w:ilvl="7" w:tplc="68D64310">
      <w:start w:val="1"/>
      <w:numFmt w:val="bullet"/>
      <w:lvlText w:val="o"/>
      <w:lvlJc w:val="left"/>
      <w:pPr>
        <w:ind w:left="5760" w:hanging="360"/>
      </w:pPr>
      <w:rPr>
        <w:rFonts w:ascii="Courier New" w:hAnsi="Courier New" w:hint="default"/>
      </w:rPr>
    </w:lvl>
    <w:lvl w:ilvl="8" w:tplc="29B21E78">
      <w:start w:val="1"/>
      <w:numFmt w:val="bullet"/>
      <w:lvlText w:val=""/>
      <w:lvlJc w:val="left"/>
      <w:pPr>
        <w:ind w:left="6480" w:hanging="360"/>
      </w:pPr>
      <w:rPr>
        <w:rFonts w:ascii="Wingdings" w:hAnsi="Wingdings" w:hint="default"/>
      </w:rPr>
    </w:lvl>
  </w:abstractNum>
  <w:abstractNum w:abstractNumId="2" w15:restartNumberingAfterBreak="0">
    <w:nsid w:val="11761DBD"/>
    <w:multiLevelType w:val="hybridMultilevel"/>
    <w:tmpl w:val="1BD2C0B6"/>
    <w:lvl w:ilvl="0" w:tplc="9EF6EBC2">
      <w:start w:val="1"/>
      <w:numFmt w:val="bullet"/>
      <w:lvlText w:val=""/>
      <w:lvlJc w:val="left"/>
      <w:pPr>
        <w:ind w:left="720" w:hanging="360"/>
      </w:pPr>
      <w:rPr>
        <w:rFonts w:ascii="Symbol" w:hAnsi="Symbol" w:hint="default"/>
      </w:rPr>
    </w:lvl>
    <w:lvl w:ilvl="1" w:tplc="32960C7C">
      <w:start w:val="1"/>
      <w:numFmt w:val="bullet"/>
      <w:lvlText w:val="o"/>
      <w:lvlJc w:val="left"/>
      <w:pPr>
        <w:ind w:left="1440" w:hanging="360"/>
      </w:pPr>
      <w:rPr>
        <w:rFonts w:ascii="Courier New" w:hAnsi="Courier New" w:hint="default"/>
      </w:rPr>
    </w:lvl>
    <w:lvl w:ilvl="2" w:tplc="38DCAD04">
      <w:start w:val="1"/>
      <w:numFmt w:val="bullet"/>
      <w:lvlText w:val=""/>
      <w:lvlJc w:val="left"/>
      <w:pPr>
        <w:ind w:left="2160" w:hanging="360"/>
      </w:pPr>
      <w:rPr>
        <w:rFonts w:ascii="Wingdings" w:hAnsi="Wingdings" w:hint="default"/>
      </w:rPr>
    </w:lvl>
    <w:lvl w:ilvl="3" w:tplc="F782EA72">
      <w:start w:val="1"/>
      <w:numFmt w:val="bullet"/>
      <w:lvlText w:val=""/>
      <w:lvlJc w:val="left"/>
      <w:pPr>
        <w:ind w:left="2880" w:hanging="360"/>
      </w:pPr>
      <w:rPr>
        <w:rFonts w:ascii="Symbol" w:hAnsi="Symbol" w:hint="default"/>
      </w:rPr>
    </w:lvl>
    <w:lvl w:ilvl="4" w:tplc="D3281DF2">
      <w:start w:val="1"/>
      <w:numFmt w:val="bullet"/>
      <w:lvlText w:val="o"/>
      <w:lvlJc w:val="left"/>
      <w:pPr>
        <w:ind w:left="3600" w:hanging="360"/>
      </w:pPr>
      <w:rPr>
        <w:rFonts w:ascii="Courier New" w:hAnsi="Courier New" w:hint="default"/>
      </w:rPr>
    </w:lvl>
    <w:lvl w:ilvl="5" w:tplc="3C341FB2">
      <w:start w:val="1"/>
      <w:numFmt w:val="bullet"/>
      <w:lvlText w:val=""/>
      <w:lvlJc w:val="left"/>
      <w:pPr>
        <w:ind w:left="4320" w:hanging="360"/>
      </w:pPr>
      <w:rPr>
        <w:rFonts w:ascii="Wingdings" w:hAnsi="Wingdings" w:hint="default"/>
      </w:rPr>
    </w:lvl>
    <w:lvl w:ilvl="6" w:tplc="7982FA24">
      <w:start w:val="1"/>
      <w:numFmt w:val="bullet"/>
      <w:lvlText w:val=""/>
      <w:lvlJc w:val="left"/>
      <w:pPr>
        <w:ind w:left="5040" w:hanging="360"/>
      </w:pPr>
      <w:rPr>
        <w:rFonts w:ascii="Symbol" w:hAnsi="Symbol" w:hint="default"/>
      </w:rPr>
    </w:lvl>
    <w:lvl w:ilvl="7" w:tplc="C60EBAAC">
      <w:start w:val="1"/>
      <w:numFmt w:val="bullet"/>
      <w:lvlText w:val="o"/>
      <w:lvlJc w:val="left"/>
      <w:pPr>
        <w:ind w:left="5760" w:hanging="360"/>
      </w:pPr>
      <w:rPr>
        <w:rFonts w:ascii="Courier New" w:hAnsi="Courier New" w:hint="default"/>
      </w:rPr>
    </w:lvl>
    <w:lvl w:ilvl="8" w:tplc="DAC077B4">
      <w:start w:val="1"/>
      <w:numFmt w:val="bullet"/>
      <w:lvlText w:val=""/>
      <w:lvlJc w:val="left"/>
      <w:pPr>
        <w:ind w:left="6480" w:hanging="360"/>
      </w:pPr>
      <w:rPr>
        <w:rFonts w:ascii="Wingdings" w:hAnsi="Wingdings" w:hint="default"/>
      </w:rPr>
    </w:lvl>
  </w:abstractNum>
  <w:abstractNum w:abstractNumId="3" w15:restartNumberingAfterBreak="0">
    <w:nsid w:val="15B4416E"/>
    <w:multiLevelType w:val="hybridMultilevel"/>
    <w:tmpl w:val="7188F44C"/>
    <w:lvl w:ilvl="0" w:tplc="76F4E748">
      <w:start w:val="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EB841BD"/>
    <w:multiLevelType w:val="hybridMultilevel"/>
    <w:tmpl w:val="FFFFFFFF"/>
    <w:lvl w:ilvl="0" w:tplc="7360A0AA">
      <w:start w:val="1"/>
      <w:numFmt w:val="bullet"/>
      <w:lvlText w:val=""/>
      <w:lvlJc w:val="left"/>
      <w:pPr>
        <w:ind w:left="720" w:hanging="360"/>
      </w:pPr>
      <w:rPr>
        <w:rFonts w:ascii="Symbol" w:hAnsi="Symbol" w:hint="default"/>
      </w:rPr>
    </w:lvl>
    <w:lvl w:ilvl="1" w:tplc="23527990">
      <w:start w:val="1"/>
      <w:numFmt w:val="bullet"/>
      <w:lvlText w:val="o"/>
      <w:lvlJc w:val="left"/>
      <w:pPr>
        <w:ind w:left="1440" w:hanging="360"/>
      </w:pPr>
      <w:rPr>
        <w:rFonts w:ascii="Courier New" w:hAnsi="Courier New" w:hint="default"/>
      </w:rPr>
    </w:lvl>
    <w:lvl w:ilvl="2" w:tplc="FD2AED20">
      <w:start w:val="1"/>
      <w:numFmt w:val="bullet"/>
      <w:lvlText w:val=""/>
      <w:lvlJc w:val="left"/>
      <w:pPr>
        <w:ind w:left="2160" w:hanging="360"/>
      </w:pPr>
      <w:rPr>
        <w:rFonts w:ascii="Wingdings" w:hAnsi="Wingdings" w:hint="default"/>
      </w:rPr>
    </w:lvl>
    <w:lvl w:ilvl="3" w:tplc="99A00C14">
      <w:start w:val="1"/>
      <w:numFmt w:val="bullet"/>
      <w:lvlText w:val=""/>
      <w:lvlJc w:val="left"/>
      <w:pPr>
        <w:ind w:left="2880" w:hanging="360"/>
      </w:pPr>
      <w:rPr>
        <w:rFonts w:ascii="Symbol" w:hAnsi="Symbol" w:hint="default"/>
      </w:rPr>
    </w:lvl>
    <w:lvl w:ilvl="4" w:tplc="C554A212">
      <w:start w:val="1"/>
      <w:numFmt w:val="bullet"/>
      <w:lvlText w:val="o"/>
      <w:lvlJc w:val="left"/>
      <w:pPr>
        <w:ind w:left="3600" w:hanging="360"/>
      </w:pPr>
      <w:rPr>
        <w:rFonts w:ascii="Courier New" w:hAnsi="Courier New" w:hint="default"/>
      </w:rPr>
    </w:lvl>
    <w:lvl w:ilvl="5" w:tplc="3D9E537E">
      <w:start w:val="1"/>
      <w:numFmt w:val="bullet"/>
      <w:lvlText w:val=""/>
      <w:lvlJc w:val="left"/>
      <w:pPr>
        <w:ind w:left="4320" w:hanging="360"/>
      </w:pPr>
      <w:rPr>
        <w:rFonts w:ascii="Wingdings" w:hAnsi="Wingdings" w:hint="default"/>
      </w:rPr>
    </w:lvl>
    <w:lvl w:ilvl="6" w:tplc="8B7A3882">
      <w:start w:val="1"/>
      <w:numFmt w:val="bullet"/>
      <w:lvlText w:val=""/>
      <w:lvlJc w:val="left"/>
      <w:pPr>
        <w:ind w:left="5040" w:hanging="360"/>
      </w:pPr>
      <w:rPr>
        <w:rFonts w:ascii="Symbol" w:hAnsi="Symbol" w:hint="default"/>
      </w:rPr>
    </w:lvl>
    <w:lvl w:ilvl="7" w:tplc="31921E0E">
      <w:start w:val="1"/>
      <w:numFmt w:val="bullet"/>
      <w:lvlText w:val="o"/>
      <w:lvlJc w:val="left"/>
      <w:pPr>
        <w:ind w:left="5760" w:hanging="360"/>
      </w:pPr>
      <w:rPr>
        <w:rFonts w:ascii="Courier New" w:hAnsi="Courier New" w:hint="default"/>
      </w:rPr>
    </w:lvl>
    <w:lvl w:ilvl="8" w:tplc="88468A08">
      <w:start w:val="1"/>
      <w:numFmt w:val="bullet"/>
      <w:lvlText w:val=""/>
      <w:lvlJc w:val="left"/>
      <w:pPr>
        <w:ind w:left="6480" w:hanging="360"/>
      </w:pPr>
      <w:rPr>
        <w:rFonts w:ascii="Wingdings" w:hAnsi="Wingdings" w:hint="default"/>
      </w:rPr>
    </w:lvl>
  </w:abstractNum>
  <w:abstractNum w:abstractNumId="5" w15:restartNumberingAfterBreak="0">
    <w:nsid w:val="2BE074D7"/>
    <w:multiLevelType w:val="hybridMultilevel"/>
    <w:tmpl w:val="4530B47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33324B2D"/>
    <w:multiLevelType w:val="hybridMultilevel"/>
    <w:tmpl w:val="FFFFFFFF"/>
    <w:lvl w:ilvl="0" w:tplc="75189448">
      <w:start w:val="1"/>
      <w:numFmt w:val="bullet"/>
      <w:lvlText w:val=""/>
      <w:lvlJc w:val="left"/>
      <w:pPr>
        <w:ind w:left="720" w:hanging="360"/>
      </w:pPr>
      <w:rPr>
        <w:rFonts w:ascii="Symbol" w:hAnsi="Symbol" w:hint="default"/>
      </w:rPr>
    </w:lvl>
    <w:lvl w:ilvl="1" w:tplc="19567574">
      <w:start w:val="1"/>
      <w:numFmt w:val="bullet"/>
      <w:lvlText w:val="o"/>
      <w:lvlJc w:val="left"/>
      <w:pPr>
        <w:ind w:left="1440" w:hanging="360"/>
      </w:pPr>
      <w:rPr>
        <w:rFonts w:ascii="Courier New" w:hAnsi="Courier New" w:hint="default"/>
      </w:rPr>
    </w:lvl>
    <w:lvl w:ilvl="2" w:tplc="73526992">
      <w:start w:val="1"/>
      <w:numFmt w:val="bullet"/>
      <w:lvlText w:val=""/>
      <w:lvlJc w:val="left"/>
      <w:pPr>
        <w:ind w:left="2160" w:hanging="360"/>
      </w:pPr>
      <w:rPr>
        <w:rFonts w:ascii="Wingdings" w:hAnsi="Wingdings" w:hint="default"/>
      </w:rPr>
    </w:lvl>
    <w:lvl w:ilvl="3" w:tplc="910A936E">
      <w:start w:val="1"/>
      <w:numFmt w:val="bullet"/>
      <w:lvlText w:val=""/>
      <w:lvlJc w:val="left"/>
      <w:pPr>
        <w:ind w:left="2880" w:hanging="360"/>
      </w:pPr>
      <w:rPr>
        <w:rFonts w:ascii="Symbol" w:hAnsi="Symbol" w:hint="default"/>
      </w:rPr>
    </w:lvl>
    <w:lvl w:ilvl="4" w:tplc="5C48D394">
      <w:start w:val="1"/>
      <w:numFmt w:val="bullet"/>
      <w:lvlText w:val="o"/>
      <w:lvlJc w:val="left"/>
      <w:pPr>
        <w:ind w:left="3600" w:hanging="360"/>
      </w:pPr>
      <w:rPr>
        <w:rFonts w:ascii="Courier New" w:hAnsi="Courier New" w:hint="default"/>
      </w:rPr>
    </w:lvl>
    <w:lvl w:ilvl="5" w:tplc="70806DDA">
      <w:start w:val="1"/>
      <w:numFmt w:val="bullet"/>
      <w:lvlText w:val=""/>
      <w:lvlJc w:val="left"/>
      <w:pPr>
        <w:ind w:left="4320" w:hanging="360"/>
      </w:pPr>
      <w:rPr>
        <w:rFonts w:ascii="Wingdings" w:hAnsi="Wingdings" w:hint="default"/>
      </w:rPr>
    </w:lvl>
    <w:lvl w:ilvl="6" w:tplc="E4506D62">
      <w:start w:val="1"/>
      <w:numFmt w:val="bullet"/>
      <w:lvlText w:val=""/>
      <w:lvlJc w:val="left"/>
      <w:pPr>
        <w:ind w:left="5040" w:hanging="360"/>
      </w:pPr>
      <w:rPr>
        <w:rFonts w:ascii="Symbol" w:hAnsi="Symbol" w:hint="default"/>
      </w:rPr>
    </w:lvl>
    <w:lvl w:ilvl="7" w:tplc="A96C3242">
      <w:start w:val="1"/>
      <w:numFmt w:val="bullet"/>
      <w:lvlText w:val="o"/>
      <w:lvlJc w:val="left"/>
      <w:pPr>
        <w:ind w:left="5760" w:hanging="360"/>
      </w:pPr>
      <w:rPr>
        <w:rFonts w:ascii="Courier New" w:hAnsi="Courier New" w:hint="default"/>
      </w:rPr>
    </w:lvl>
    <w:lvl w:ilvl="8" w:tplc="934C3B7A">
      <w:start w:val="1"/>
      <w:numFmt w:val="bullet"/>
      <w:lvlText w:val=""/>
      <w:lvlJc w:val="left"/>
      <w:pPr>
        <w:ind w:left="6480" w:hanging="360"/>
      </w:pPr>
      <w:rPr>
        <w:rFonts w:ascii="Wingdings" w:hAnsi="Wingdings" w:hint="default"/>
      </w:rPr>
    </w:lvl>
  </w:abstractNum>
  <w:abstractNum w:abstractNumId="7" w15:restartNumberingAfterBreak="0">
    <w:nsid w:val="3BB13D99"/>
    <w:multiLevelType w:val="hybridMultilevel"/>
    <w:tmpl w:val="96E8BB4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FBC49C1"/>
    <w:multiLevelType w:val="hybridMultilevel"/>
    <w:tmpl w:val="FFFFFFFF"/>
    <w:lvl w:ilvl="0" w:tplc="7E342292">
      <w:start w:val="1"/>
      <w:numFmt w:val="bullet"/>
      <w:lvlText w:val=""/>
      <w:lvlJc w:val="left"/>
      <w:pPr>
        <w:ind w:left="720" w:hanging="360"/>
      </w:pPr>
      <w:rPr>
        <w:rFonts w:ascii="Symbol" w:hAnsi="Symbol" w:hint="default"/>
      </w:rPr>
    </w:lvl>
    <w:lvl w:ilvl="1" w:tplc="9D28945C">
      <w:start w:val="1"/>
      <w:numFmt w:val="bullet"/>
      <w:lvlText w:val="o"/>
      <w:lvlJc w:val="left"/>
      <w:pPr>
        <w:ind w:left="1440" w:hanging="360"/>
      </w:pPr>
      <w:rPr>
        <w:rFonts w:ascii="Courier New" w:hAnsi="Courier New" w:hint="default"/>
      </w:rPr>
    </w:lvl>
    <w:lvl w:ilvl="2" w:tplc="1C124C06">
      <w:start w:val="1"/>
      <w:numFmt w:val="bullet"/>
      <w:lvlText w:val=""/>
      <w:lvlJc w:val="left"/>
      <w:pPr>
        <w:ind w:left="2160" w:hanging="360"/>
      </w:pPr>
      <w:rPr>
        <w:rFonts w:ascii="Wingdings" w:hAnsi="Wingdings" w:hint="default"/>
      </w:rPr>
    </w:lvl>
    <w:lvl w:ilvl="3" w:tplc="D9BA566E">
      <w:start w:val="1"/>
      <w:numFmt w:val="bullet"/>
      <w:lvlText w:val=""/>
      <w:lvlJc w:val="left"/>
      <w:pPr>
        <w:ind w:left="2880" w:hanging="360"/>
      </w:pPr>
      <w:rPr>
        <w:rFonts w:ascii="Symbol" w:hAnsi="Symbol" w:hint="default"/>
      </w:rPr>
    </w:lvl>
    <w:lvl w:ilvl="4" w:tplc="12CCA2FE">
      <w:start w:val="1"/>
      <w:numFmt w:val="bullet"/>
      <w:lvlText w:val="o"/>
      <w:lvlJc w:val="left"/>
      <w:pPr>
        <w:ind w:left="3600" w:hanging="360"/>
      </w:pPr>
      <w:rPr>
        <w:rFonts w:ascii="Courier New" w:hAnsi="Courier New" w:hint="default"/>
      </w:rPr>
    </w:lvl>
    <w:lvl w:ilvl="5" w:tplc="6EA88DB4">
      <w:start w:val="1"/>
      <w:numFmt w:val="bullet"/>
      <w:lvlText w:val=""/>
      <w:lvlJc w:val="left"/>
      <w:pPr>
        <w:ind w:left="4320" w:hanging="360"/>
      </w:pPr>
      <w:rPr>
        <w:rFonts w:ascii="Wingdings" w:hAnsi="Wingdings" w:hint="default"/>
      </w:rPr>
    </w:lvl>
    <w:lvl w:ilvl="6" w:tplc="9EBC3EEE">
      <w:start w:val="1"/>
      <w:numFmt w:val="bullet"/>
      <w:lvlText w:val=""/>
      <w:lvlJc w:val="left"/>
      <w:pPr>
        <w:ind w:left="5040" w:hanging="360"/>
      </w:pPr>
      <w:rPr>
        <w:rFonts w:ascii="Symbol" w:hAnsi="Symbol" w:hint="default"/>
      </w:rPr>
    </w:lvl>
    <w:lvl w:ilvl="7" w:tplc="A89AC160">
      <w:start w:val="1"/>
      <w:numFmt w:val="bullet"/>
      <w:lvlText w:val="o"/>
      <w:lvlJc w:val="left"/>
      <w:pPr>
        <w:ind w:left="5760" w:hanging="360"/>
      </w:pPr>
      <w:rPr>
        <w:rFonts w:ascii="Courier New" w:hAnsi="Courier New" w:hint="default"/>
      </w:rPr>
    </w:lvl>
    <w:lvl w:ilvl="8" w:tplc="2A9613B0">
      <w:start w:val="1"/>
      <w:numFmt w:val="bullet"/>
      <w:lvlText w:val=""/>
      <w:lvlJc w:val="left"/>
      <w:pPr>
        <w:ind w:left="6480" w:hanging="360"/>
      </w:pPr>
      <w:rPr>
        <w:rFonts w:ascii="Wingdings" w:hAnsi="Wingdings" w:hint="default"/>
      </w:rPr>
    </w:lvl>
  </w:abstractNum>
  <w:abstractNum w:abstractNumId="9" w15:restartNumberingAfterBreak="0">
    <w:nsid w:val="42C77DD3"/>
    <w:multiLevelType w:val="hybridMultilevel"/>
    <w:tmpl w:val="A87E788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54DB1614"/>
    <w:multiLevelType w:val="hybridMultilevel"/>
    <w:tmpl w:val="3F1EB7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7B15FE9"/>
    <w:multiLevelType w:val="hybridMultilevel"/>
    <w:tmpl w:val="FFFFFFFF"/>
    <w:lvl w:ilvl="0" w:tplc="95045D38">
      <w:start w:val="1"/>
      <w:numFmt w:val="bullet"/>
      <w:lvlText w:val=""/>
      <w:lvlJc w:val="left"/>
      <w:pPr>
        <w:ind w:left="720" w:hanging="360"/>
      </w:pPr>
      <w:rPr>
        <w:rFonts w:ascii="Symbol" w:hAnsi="Symbol" w:hint="default"/>
      </w:rPr>
    </w:lvl>
    <w:lvl w:ilvl="1" w:tplc="9B020AE8">
      <w:start w:val="1"/>
      <w:numFmt w:val="bullet"/>
      <w:lvlText w:val="o"/>
      <w:lvlJc w:val="left"/>
      <w:pPr>
        <w:ind w:left="1440" w:hanging="360"/>
      </w:pPr>
      <w:rPr>
        <w:rFonts w:ascii="Courier New" w:hAnsi="Courier New" w:hint="default"/>
      </w:rPr>
    </w:lvl>
    <w:lvl w:ilvl="2" w:tplc="E35A6E6C">
      <w:start w:val="1"/>
      <w:numFmt w:val="bullet"/>
      <w:lvlText w:val=""/>
      <w:lvlJc w:val="left"/>
      <w:pPr>
        <w:ind w:left="2160" w:hanging="360"/>
      </w:pPr>
      <w:rPr>
        <w:rFonts w:ascii="Wingdings" w:hAnsi="Wingdings" w:hint="default"/>
      </w:rPr>
    </w:lvl>
    <w:lvl w:ilvl="3" w:tplc="95125054">
      <w:start w:val="1"/>
      <w:numFmt w:val="bullet"/>
      <w:lvlText w:val=""/>
      <w:lvlJc w:val="left"/>
      <w:pPr>
        <w:ind w:left="2880" w:hanging="360"/>
      </w:pPr>
      <w:rPr>
        <w:rFonts w:ascii="Symbol" w:hAnsi="Symbol" w:hint="default"/>
      </w:rPr>
    </w:lvl>
    <w:lvl w:ilvl="4" w:tplc="362A5296">
      <w:start w:val="1"/>
      <w:numFmt w:val="bullet"/>
      <w:lvlText w:val="o"/>
      <w:lvlJc w:val="left"/>
      <w:pPr>
        <w:ind w:left="3600" w:hanging="360"/>
      </w:pPr>
      <w:rPr>
        <w:rFonts w:ascii="Courier New" w:hAnsi="Courier New" w:hint="default"/>
      </w:rPr>
    </w:lvl>
    <w:lvl w:ilvl="5" w:tplc="CF2419B6">
      <w:start w:val="1"/>
      <w:numFmt w:val="bullet"/>
      <w:lvlText w:val=""/>
      <w:lvlJc w:val="left"/>
      <w:pPr>
        <w:ind w:left="4320" w:hanging="360"/>
      </w:pPr>
      <w:rPr>
        <w:rFonts w:ascii="Wingdings" w:hAnsi="Wingdings" w:hint="default"/>
      </w:rPr>
    </w:lvl>
    <w:lvl w:ilvl="6" w:tplc="D982F4B6">
      <w:start w:val="1"/>
      <w:numFmt w:val="bullet"/>
      <w:lvlText w:val=""/>
      <w:lvlJc w:val="left"/>
      <w:pPr>
        <w:ind w:left="5040" w:hanging="360"/>
      </w:pPr>
      <w:rPr>
        <w:rFonts w:ascii="Symbol" w:hAnsi="Symbol" w:hint="default"/>
      </w:rPr>
    </w:lvl>
    <w:lvl w:ilvl="7" w:tplc="6C8EDAEE">
      <w:start w:val="1"/>
      <w:numFmt w:val="bullet"/>
      <w:lvlText w:val="o"/>
      <w:lvlJc w:val="left"/>
      <w:pPr>
        <w:ind w:left="5760" w:hanging="360"/>
      </w:pPr>
      <w:rPr>
        <w:rFonts w:ascii="Courier New" w:hAnsi="Courier New" w:hint="default"/>
      </w:rPr>
    </w:lvl>
    <w:lvl w:ilvl="8" w:tplc="6BF05868">
      <w:start w:val="1"/>
      <w:numFmt w:val="bullet"/>
      <w:lvlText w:val=""/>
      <w:lvlJc w:val="left"/>
      <w:pPr>
        <w:ind w:left="6480" w:hanging="360"/>
      </w:pPr>
      <w:rPr>
        <w:rFonts w:ascii="Wingdings" w:hAnsi="Wingdings" w:hint="default"/>
      </w:rPr>
    </w:lvl>
  </w:abstractNum>
  <w:abstractNum w:abstractNumId="12" w15:restartNumberingAfterBreak="0">
    <w:nsid w:val="57EC31A8"/>
    <w:multiLevelType w:val="hybridMultilevel"/>
    <w:tmpl w:val="FFFFFFFF"/>
    <w:lvl w:ilvl="0" w:tplc="6D02590A">
      <w:start w:val="1"/>
      <w:numFmt w:val="bullet"/>
      <w:lvlText w:val=""/>
      <w:lvlJc w:val="left"/>
      <w:pPr>
        <w:ind w:left="720" w:hanging="360"/>
      </w:pPr>
      <w:rPr>
        <w:rFonts w:ascii="Symbol" w:hAnsi="Symbol" w:hint="default"/>
      </w:rPr>
    </w:lvl>
    <w:lvl w:ilvl="1" w:tplc="60A626E0">
      <w:start w:val="1"/>
      <w:numFmt w:val="bullet"/>
      <w:lvlText w:val="o"/>
      <w:lvlJc w:val="left"/>
      <w:pPr>
        <w:ind w:left="1440" w:hanging="360"/>
      </w:pPr>
      <w:rPr>
        <w:rFonts w:ascii="Courier New" w:hAnsi="Courier New" w:hint="default"/>
      </w:rPr>
    </w:lvl>
    <w:lvl w:ilvl="2" w:tplc="E256B484">
      <w:start w:val="1"/>
      <w:numFmt w:val="bullet"/>
      <w:lvlText w:val=""/>
      <w:lvlJc w:val="left"/>
      <w:pPr>
        <w:ind w:left="2160" w:hanging="360"/>
      </w:pPr>
      <w:rPr>
        <w:rFonts w:ascii="Wingdings" w:hAnsi="Wingdings" w:hint="default"/>
      </w:rPr>
    </w:lvl>
    <w:lvl w:ilvl="3" w:tplc="CAC6A5EE">
      <w:start w:val="1"/>
      <w:numFmt w:val="bullet"/>
      <w:lvlText w:val=""/>
      <w:lvlJc w:val="left"/>
      <w:pPr>
        <w:ind w:left="2880" w:hanging="360"/>
      </w:pPr>
      <w:rPr>
        <w:rFonts w:ascii="Symbol" w:hAnsi="Symbol" w:hint="default"/>
      </w:rPr>
    </w:lvl>
    <w:lvl w:ilvl="4" w:tplc="04EAC57C">
      <w:start w:val="1"/>
      <w:numFmt w:val="bullet"/>
      <w:lvlText w:val="o"/>
      <w:lvlJc w:val="left"/>
      <w:pPr>
        <w:ind w:left="3600" w:hanging="360"/>
      </w:pPr>
      <w:rPr>
        <w:rFonts w:ascii="Courier New" w:hAnsi="Courier New" w:hint="default"/>
      </w:rPr>
    </w:lvl>
    <w:lvl w:ilvl="5" w:tplc="DBA86506">
      <w:start w:val="1"/>
      <w:numFmt w:val="bullet"/>
      <w:lvlText w:val=""/>
      <w:lvlJc w:val="left"/>
      <w:pPr>
        <w:ind w:left="4320" w:hanging="360"/>
      </w:pPr>
      <w:rPr>
        <w:rFonts w:ascii="Wingdings" w:hAnsi="Wingdings" w:hint="default"/>
      </w:rPr>
    </w:lvl>
    <w:lvl w:ilvl="6" w:tplc="25660E5E">
      <w:start w:val="1"/>
      <w:numFmt w:val="bullet"/>
      <w:lvlText w:val=""/>
      <w:lvlJc w:val="left"/>
      <w:pPr>
        <w:ind w:left="5040" w:hanging="360"/>
      </w:pPr>
      <w:rPr>
        <w:rFonts w:ascii="Symbol" w:hAnsi="Symbol" w:hint="default"/>
      </w:rPr>
    </w:lvl>
    <w:lvl w:ilvl="7" w:tplc="70365D9A">
      <w:start w:val="1"/>
      <w:numFmt w:val="bullet"/>
      <w:lvlText w:val="o"/>
      <w:lvlJc w:val="left"/>
      <w:pPr>
        <w:ind w:left="5760" w:hanging="360"/>
      </w:pPr>
      <w:rPr>
        <w:rFonts w:ascii="Courier New" w:hAnsi="Courier New" w:hint="default"/>
      </w:rPr>
    </w:lvl>
    <w:lvl w:ilvl="8" w:tplc="41409526">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2"/>
  </w:num>
  <w:num w:numId="4">
    <w:abstractNumId w:val="1"/>
  </w:num>
  <w:num w:numId="5">
    <w:abstractNumId w:val="11"/>
  </w:num>
  <w:num w:numId="6">
    <w:abstractNumId w:val="6"/>
  </w:num>
  <w:num w:numId="7">
    <w:abstractNumId w:val="4"/>
  </w:num>
  <w:num w:numId="8">
    <w:abstractNumId w:val="3"/>
  </w:num>
  <w:num w:numId="9">
    <w:abstractNumId w:val="9"/>
  </w:num>
  <w:num w:numId="10">
    <w:abstractNumId w:val="7"/>
  </w:num>
  <w:num w:numId="11">
    <w:abstractNumId w:val="0"/>
  </w:num>
  <w:num w:numId="12">
    <w:abstractNumId w:val="5"/>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NzGyMLSwMDO2NDFW0lEKTi0uzszPAykwqgUAvU+6MywAAAA="/>
  </w:docVars>
  <w:rsids>
    <w:rsidRoot w:val="00DF63DB"/>
    <w:rsid w:val="00003098"/>
    <w:rsid w:val="000038A2"/>
    <w:rsid w:val="00005A35"/>
    <w:rsid w:val="00010ABF"/>
    <w:rsid w:val="00020693"/>
    <w:rsid w:val="000243E3"/>
    <w:rsid w:val="00035628"/>
    <w:rsid w:val="000618E0"/>
    <w:rsid w:val="00066E01"/>
    <w:rsid w:val="000730A9"/>
    <w:rsid w:val="000746E5"/>
    <w:rsid w:val="0008126E"/>
    <w:rsid w:val="0008688B"/>
    <w:rsid w:val="000A1EA6"/>
    <w:rsid w:val="000A3B61"/>
    <w:rsid w:val="000C2C17"/>
    <w:rsid w:val="000E0E9C"/>
    <w:rsid w:val="000E3D78"/>
    <w:rsid w:val="000F3E6B"/>
    <w:rsid w:val="000F5BD7"/>
    <w:rsid w:val="00116B5A"/>
    <w:rsid w:val="00131C80"/>
    <w:rsid w:val="0014153F"/>
    <w:rsid w:val="00145384"/>
    <w:rsid w:val="00151FCF"/>
    <w:rsid w:val="00166C3B"/>
    <w:rsid w:val="00175852"/>
    <w:rsid w:val="0018127F"/>
    <w:rsid w:val="0018165B"/>
    <w:rsid w:val="00181959"/>
    <w:rsid w:val="0018395C"/>
    <w:rsid w:val="00185795"/>
    <w:rsid w:val="001A660C"/>
    <w:rsid w:val="001A6E59"/>
    <w:rsid w:val="001B0639"/>
    <w:rsid w:val="001C3641"/>
    <w:rsid w:val="001C39E4"/>
    <w:rsid w:val="001C3E9E"/>
    <w:rsid w:val="001C5781"/>
    <w:rsid w:val="001C6842"/>
    <w:rsid w:val="001E737D"/>
    <w:rsid w:val="001F4FE6"/>
    <w:rsid w:val="00204F17"/>
    <w:rsid w:val="00207421"/>
    <w:rsid w:val="00231F21"/>
    <w:rsid w:val="00241145"/>
    <w:rsid w:val="00241623"/>
    <w:rsid w:val="00250240"/>
    <w:rsid w:val="00251B22"/>
    <w:rsid w:val="00251C95"/>
    <w:rsid w:val="00252999"/>
    <w:rsid w:val="00262AD0"/>
    <w:rsid w:val="00262C97"/>
    <w:rsid w:val="00272738"/>
    <w:rsid w:val="00273C8F"/>
    <w:rsid w:val="002854F7"/>
    <w:rsid w:val="002905E6"/>
    <w:rsid w:val="002A3F99"/>
    <w:rsid w:val="002C2C9C"/>
    <w:rsid w:val="002C446F"/>
    <w:rsid w:val="002D6019"/>
    <w:rsid w:val="002F23A3"/>
    <w:rsid w:val="002F3FE2"/>
    <w:rsid w:val="002F4E32"/>
    <w:rsid w:val="002F7872"/>
    <w:rsid w:val="00342393"/>
    <w:rsid w:val="003431BC"/>
    <w:rsid w:val="00362A77"/>
    <w:rsid w:val="003644A7"/>
    <w:rsid w:val="0039246D"/>
    <w:rsid w:val="003A017D"/>
    <w:rsid w:val="003A18DD"/>
    <w:rsid w:val="003C48E2"/>
    <w:rsid w:val="003C4C74"/>
    <w:rsid w:val="003D2978"/>
    <w:rsid w:val="003D4E80"/>
    <w:rsid w:val="003F056E"/>
    <w:rsid w:val="003F4295"/>
    <w:rsid w:val="004031D1"/>
    <w:rsid w:val="004443DA"/>
    <w:rsid w:val="0049428C"/>
    <w:rsid w:val="004955F8"/>
    <w:rsid w:val="00497E0F"/>
    <w:rsid w:val="004B2AFA"/>
    <w:rsid w:val="004B6B3D"/>
    <w:rsid w:val="004D3DE9"/>
    <w:rsid w:val="00510220"/>
    <w:rsid w:val="00552D03"/>
    <w:rsid w:val="00552DDE"/>
    <w:rsid w:val="0056044B"/>
    <w:rsid w:val="00572FCD"/>
    <w:rsid w:val="005732AA"/>
    <w:rsid w:val="00587C6B"/>
    <w:rsid w:val="00592EBA"/>
    <w:rsid w:val="005A18EB"/>
    <w:rsid w:val="005B0CC1"/>
    <w:rsid w:val="005C7BFF"/>
    <w:rsid w:val="005D2703"/>
    <w:rsid w:val="005F548B"/>
    <w:rsid w:val="006250A6"/>
    <w:rsid w:val="00646E08"/>
    <w:rsid w:val="0067262D"/>
    <w:rsid w:val="006756C1"/>
    <w:rsid w:val="00675A56"/>
    <w:rsid w:val="00684BF0"/>
    <w:rsid w:val="006B34F4"/>
    <w:rsid w:val="006D2455"/>
    <w:rsid w:val="006F18B9"/>
    <w:rsid w:val="00703FE6"/>
    <w:rsid w:val="00707530"/>
    <w:rsid w:val="007178DD"/>
    <w:rsid w:val="00722B76"/>
    <w:rsid w:val="007361D5"/>
    <w:rsid w:val="007400AA"/>
    <w:rsid w:val="00742FFF"/>
    <w:rsid w:val="00755C1E"/>
    <w:rsid w:val="00761E48"/>
    <w:rsid w:val="007654DF"/>
    <w:rsid w:val="00773F98"/>
    <w:rsid w:val="0079655F"/>
    <w:rsid w:val="007A11A2"/>
    <w:rsid w:val="007A349F"/>
    <w:rsid w:val="007A6D89"/>
    <w:rsid w:val="007B31A5"/>
    <w:rsid w:val="007D1B3A"/>
    <w:rsid w:val="008013A8"/>
    <w:rsid w:val="008035A1"/>
    <w:rsid w:val="00824D87"/>
    <w:rsid w:val="008320F3"/>
    <w:rsid w:val="00832288"/>
    <w:rsid w:val="008425B9"/>
    <w:rsid w:val="00867224"/>
    <w:rsid w:val="0088187E"/>
    <w:rsid w:val="00882484"/>
    <w:rsid w:val="00892877"/>
    <w:rsid w:val="00894CE2"/>
    <w:rsid w:val="008B2635"/>
    <w:rsid w:val="008B343E"/>
    <w:rsid w:val="008B3721"/>
    <w:rsid w:val="008B3A48"/>
    <w:rsid w:val="008B4472"/>
    <w:rsid w:val="008B4F78"/>
    <w:rsid w:val="008B570F"/>
    <w:rsid w:val="008C2694"/>
    <w:rsid w:val="008C3811"/>
    <w:rsid w:val="008D24D6"/>
    <w:rsid w:val="008E13D4"/>
    <w:rsid w:val="008E44AE"/>
    <w:rsid w:val="008E7149"/>
    <w:rsid w:val="008F65ED"/>
    <w:rsid w:val="00913C09"/>
    <w:rsid w:val="00923C90"/>
    <w:rsid w:val="00962C68"/>
    <w:rsid w:val="009D1916"/>
    <w:rsid w:val="009D6DE2"/>
    <w:rsid w:val="00A2079E"/>
    <w:rsid w:val="00A32F5D"/>
    <w:rsid w:val="00A376BF"/>
    <w:rsid w:val="00A53373"/>
    <w:rsid w:val="00A6169D"/>
    <w:rsid w:val="00A657C7"/>
    <w:rsid w:val="00A844C0"/>
    <w:rsid w:val="00A93D03"/>
    <w:rsid w:val="00AA1172"/>
    <w:rsid w:val="00AF166E"/>
    <w:rsid w:val="00B01991"/>
    <w:rsid w:val="00B207F4"/>
    <w:rsid w:val="00B24413"/>
    <w:rsid w:val="00B2574C"/>
    <w:rsid w:val="00B25B53"/>
    <w:rsid w:val="00B3771D"/>
    <w:rsid w:val="00B74598"/>
    <w:rsid w:val="00B754AC"/>
    <w:rsid w:val="00B76533"/>
    <w:rsid w:val="00B95B54"/>
    <w:rsid w:val="00B9792A"/>
    <w:rsid w:val="00BC4DC5"/>
    <w:rsid w:val="00BC5C76"/>
    <w:rsid w:val="00BE03E9"/>
    <w:rsid w:val="00BF1F04"/>
    <w:rsid w:val="00BF575A"/>
    <w:rsid w:val="00C0162C"/>
    <w:rsid w:val="00C24283"/>
    <w:rsid w:val="00C300F9"/>
    <w:rsid w:val="00C333D7"/>
    <w:rsid w:val="00C50A5E"/>
    <w:rsid w:val="00C91667"/>
    <w:rsid w:val="00C95FEF"/>
    <w:rsid w:val="00CB63F4"/>
    <w:rsid w:val="00CD00DA"/>
    <w:rsid w:val="00CE027A"/>
    <w:rsid w:val="00CF0153"/>
    <w:rsid w:val="00D14FF6"/>
    <w:rsid w:val="00D3482E"/>
    <w:rsid w:val="00D430F1"/>
    <w:rsid w:val="00D46F0B"/>
    <w:rsid w:val="00D561DF"/>
    <w:rsid w:val="00D84979"/>
    <w:rsid w:val="00D8611B"/>
    <w:rsid w:val="00D923FE"/>
    <w:rsid w:val="00D9521D"/>
    <w:rsid w:val="00DA4ECD"/>
    <w:rsid w:val="00DB16C1"/>
    <w:rsid w:val="00DD195C"/>
    <w:rsid w:val="00DDB01D"/>
    <w:rsid w:val="00DF27F6"/>
    <w:rsid w:val="00DF63DB"/>
    <w:rsid w:val="00E01A1E"/>
    <w:rsid w:val="00E169B1"/>
    <w:rsid w:val="00E26026"/>
    <w:rsid w:val="00E32C64"/>
    <w:rsid w:val="00E3401C"/>
    <w:rsid w:val="00E35E69"/>
    <w:rsid w:val="00E4291F"/>
    <w:rsid w:val="00E4798A"/>
    <w:rsid w:val="00E52734"/>
    <w:rsid w:val="00E52A00"/>
    <w:rsid w:val="00EC07B4"/>
    <w:rsid w:val="00ED7180"/>
    <w:rsid w:val="00EE6350"/>
    <w:rsid w:val="00EE7467"/>
    <w:rsid w:val="00EF22BE"/>
    <w:rsid w:val="00F058F6"/>
    <w:rsid w:val="00F14E62"/>
    <w:rsid w:val="00F26716"/>
    <w:rsid w:val="00F573A4"/>
    <w:rsid w:val="00F67699"/>
    <w:rsid w:val="00F82B03"/>
    <w:rsid w:val="00FA0FB0"/>
    <w:rsid w:val="00FA2315"/>
    <w:rsid w:val="00FA374F"/>
    <w:rsid w:val="00FA7433"/>
    <w:rsid w:val="00FC3186"/>
    <w:rsid w:val="00FD6B9C"/>
    <w:rsid w:val="00FE4C8D"/>
    <w:rsid w:val="0270A246"/>
    <w:rsid w:val="03EB773B"/>
    <w:rsid w:val="04101DD4"/>
    <w:rsid w:val="0499B893"/>
    <w:rsid w:val="05589296"/>
    <w:rsid w:val="067741EF"/>
    <w:rsid w:val="072A4036"/>
    <w:rsid w:val="07CF9A63"/>
    <w:rsid w:val="07FB788F"/>
    <w:rsid w:val="0833F806"/>
    <w:rsid w:val="08D55D8F"/>
    <w:rsid w:val="08F7C756"/>
    <w:rsid w:val="090E4472"/>
    <w:rsid w:val="0A15A1EA"/>
    <w:rsid w:val="0A42738E"/>
    <w:rsid w:val="0A586A81"/>
    <w:rsid w:val="0A78D960"/>
    <w:rsid w:val="0A994FE6"/>
    <w:rsid w:val="0AA8D668"/>
    <w:rsid w:val="0AF6F6A5"/>
    <w:rsid w:val="0B162FF8"/>
    <w:rsid w:val="0B896B6A"/>
    <w:rsid w:val="0C3103A9"/>
    <w:rsid w:val="0C36AD7B"/>
    <w:rsid w:val="0C797A25"/>
    <w:rsid w:val="0CAD7B41"/>
    <w:rsid w:val="0CF0E003"/>
    <w:rsid w:val="0D1192DD"/>
    <w:rsid w:val="0D5A17B6"/>
    <w:rsid w:val="0D73A0BA"/>
    <w:rsid w:val="0D7F5C8E"/>
    <w:rsid w:val="0EAC552B"/>
    <w:rsid w:val="0F82CE9F"/>
    <w:rsid w:val="0F8C5383"/>
    <w:rsid w:val="0FBE4DC2"/>
    <w:rsid w:val="10059109"/>
    <w:rsid w:val="10B64341"/>
    <w:rsid w:val="10E60B83"/>
    <w:rsid w:val="1139D358"/>
    <w:rsid w:val="11BAEB15"/>
    <w:rsid w:val="11BE975C"/>
    <w:rsid w:val="12478727"/>
    <w:rsid w:val="12819C09"/>
    <w:rsid w:val="12A45542"/>
    <w:rsid w:val="1331ABE9"/>
    <w:rsid w:val="14C756C5"/>
    <w:rsid w:val="152963BF"/>
    <w:rsid w:val="154B9AD2"/>
    <w:rsid w:val="1673B42A"/>
    <w:rsid w:val="168EB243"/>
    <w:rsid w:val="16EF2267"/>
    <w:rsid w:val="1725937A"/>
    <w:rsid w:val="174E8565"/>
    <w:rsid w:val="177E0D7A"/>
    <w:rsid w:val="181DDD83"/>
    <w:rsid w:val="18B008C6"/>
    <w:rsid w:val="18B8B4E6"/>
    <w:rsid w:val="1969C294"/>
    <w:rsid w:val="19FB0E7A"/>
    <w:rsid w:val="1A4C2A8A"/>
    <w:rsid w:val="1A4FDB0F"/>
    <w:rsid w:val="1A9FD85F"/>
    <w:rsid w:val="1ADFD391"/>
    <w:rsid w:val="1BAE7CBA"/>
    <w:rsid w:val="1C80B870"/>
    <w:rsid w:val="1C9259B3"/>
    <w:rsid w:val="1CA320A5"/>
    <w:rsid w:val="1D51DE05"/>
    <w:rsid w:val="1D9BE6A1"/>
    <w:rsid w:val="1DFD8A7E"/>
    <w:rsid w:val="1E03982E"/>
    <w:rsid w:val="1E133E80"/>
    <w:rsid w:val="1E53A643"/>
    <w:rsid w:val="1E573271"/>
    <w:rsid w:val="1E6A0844"/>
    <w:rsid w:val="1EC259B5"/>
    <w:rsid w:val="1EDB0197"/>
    <w:rsid w:val="1F2F34BE"/>
    <w:rsid w:val="1F9A5FF0"/>
    <w:rsid w:val="2007A0F1"/>
    <w:rsid w:val="2024FC79"/>
    <w:rsid w:val="206D3D9C"/>
    <w:rsid w:val="21213FD7"/>
    <w:rsid w:val="216E4983"/>
    <w:rsid w:val="21D2F5E7"/>
    <w:rsid w:val="21E3E611"/>
    <w:rsid w:val="21F38E05"/>
    <w:rsid w:val="21FD97A0"/>
    <w:rsid w:val="22124E2F"/>
    <w:rsid w:val="228C9EB2"/>
    <w:rsid w:val="22943351"/>
    <w:rsid w:val="22EA7C19"/>
    <w:rsid w:val="2305EB30"/>
    <w:rsid w:val="232C084D"/>
    <w:rsid w:val="232D4621"/>
    <w:rsid w:val="233A78CA"/>
    <w:rsid w:val="236A1B58"/>
    <w:rsid w:val="23714A3A"/>
    <w:rsid w:val="23733C00"/>
    <w:rsid w:val="23D8308C"/>
    <w:rsid w:val="23DA311F"/>
    <w:rsid w:val="23E4FC25"/>
    <w:rsid w:val="24773CC2"/>
    <w:rsid w:val="253B2D44"/>
    <w:rsid w:val="25D05FEB"/>
    <w:rsid w:val="2614898C"/>
    <w:rsid w:val="2645DE1F"/>
    <w:rsid w:val="26618454"/>
    <w:rsid w:val="2670F476"/>
    <w:rsid w:val="267F34E8"/>
    <w:rsid w:val="26A8366A"/>
    <w:rsid w:val="272A6BBB"/>
    <w:rsid w:val="278A9B0D"/>
    <w:rsid w:val="2841FEE4"/>
    <w:rsid w:val="2872C848"/>
    <w:rsid w:val="287487DD"/>
    <w:rsid w:val="28B98279"/>
    <w:rsid w:val="28BD7F61"/>
    <w:rsid w:val="28C23B35"/>
    <w:rsid w:val="28EAE8FD"/>
    <w:rsid w:val="296DC242"/>
    <w:rsid w:val="29B3C08A"/>
    <w:rsid w:val="29C133D8"/>
    <w:rsid w:val="29F7EFE4"/>
    <w:rsid w:val="2A194DF3"/>
    <w:rsid w:val="2A3F7F76"/>
    <w:rsid w:val="2AED9FEB"/>
    <w:rsid w:val="2B055753"/>
    <w:rsid w:val="2B055C96"/>
    <w:rsid w:val="2B0CD0CC"/>
    <w:rsid w:val="2B1BE442"/>
    <w:rsid w:val="2B2ACBCF"/>
    <w:rsid w:val="2B2ACC0F"/>
    <w:rsid w:val="2B899C39"/>
    <w:rsid w:val="2BD4B39C"/>
    <w:rsid w:val="2C5755BC"/>
    <w:rsid w:val="2C9D2636"/>
    <w:rsid w:val="2CBD7028"/>
    <w:rsid w:val="2CC3133F"/>
    <w:rsid w:val="2CC8C7BE"/>
    <w:rsid w:val="2D941DF9"/>
    <w:rsid w:val="2DD6E418"/>
    <w:rsid w:val="2E0AFCF6"/>
    <w:rsid w:val="2E52A8CF"/>
    <w:rsid w:val="2F319DD5"/>
    <w:rsid w:val="2F31F068"/>
    <w:rsid w:val="2F5E53DF"/>
    <w:rsid w:val="30279EBF"/>
    <w:rsid w:val="305A3899"/>
    <w:rsid w:val="306507D1"/>
    <w:rsid w:val="30CBD03C"/>
    <w:rsid w:val="30FA1F81"/>
    <w:rsid w:val="31076439"/>
    <w:rsid w:val="310DA9AD"/>
    <w:rsid w:val="319B29D0"/>
    <w:rsid w:val="31F56301"/>
    <w:rsid w:val="32082B31"/>
    <w:rsid w:val="320EA9D3"/>
    <w:rsid w:val="3271D6F3"/>
    <w:rsid w:val="32AF3051"/>
    <w:rsid w:val="33927E18"/>
    <w:rsid w:val="3441AC0B"/>
    <w:rsid w:val="3455B025"/>
    <w:rsid w:val="34F31741"/>
    <w:rsid w:val="354FC87D"/>
    <w:rsid w:val="364567F3"/>
    <w:rsid w:val="36C59F9B"/>
    <w:rsid w:val="37204117"/>
    <w:rsid w:val="37426982"/>
    <w:rsid w:val="37C88DF3"/>
    <w:rsid w:val="388B383D"/>
    <w:rsid w:val="3955537A"/>
    <w:rsid w:val="3A1A4327"/>
    <w:rsid w:val="3A1BBF44"/>
    <w:rsid w:val="3AACEAA4"/>
    <w:rsid w:val="3AE94E8B"/>
    <w:rsid w:val="3B56965A"/>
    <w:rsid w:val="3BA91731"/>
    <w:rsid w:val="3BB72254"/>
    <w:rsid w:val="3BD32FA4"/>
    <w:rsid w:val="3BF7782C"/>
    <w:rsid w:val="3C00B3ED"/>
    <w:rsid w:val="3C344FE4"/>
    <w:rsid w:val="3E7A517B"/>
    <w:rsid w:val="3EBE7171"/>
    <w:rsid w:val="3EEB6DBA"/>
    <w:rsid w:val="3EF7D392"/>
    <w:rsid w:val="3F24EAA4"/>
    <w:rsid w:val="3F648F0D"/>
    <w:rsid w:val="3F8403FC"/>
    <w:rsid w:val="3F851B92"/>
    <w:rsid w:val="3F8D3001"/>
    <w:rsid w:val="40B53B85"/>
    <w:rsid w:val="40D07AC8"/>
    <w:rsid w:val="410FF236"/>
    <w:rsid w:val="413B0A44"/>
    <w:rsid w:val="41A25321"/>
    <w:rsid w:val="41D87168"/>
    <w:rsid w:val="42655737"/>
    <w:rsid w:val="42949D62"/>
    <w:rsid w:val="42BE95B6"/>
    <w:rsid w:val="42E7840C"/>
    <w:rsid w:val="4394594F"/>
    <w:rsid w:val="43AFE72C"/>
    <w:rsid w:val="442CFB02"/>
    <w:rsid w:val="44F6F8DE"/>
    <w:rsid w:val="451C291C"/>
    <w:rsid w:val="45825908"/>
    <w:rsid w:val="458F9701"/>
    <w:rsid w:val="45D009D0"/>
    <w:rsid w:val="464A4363"/>
    <w:rsid w:val="465B32FD"/>
    <w:rsid w:val="4683344D"/>
    <w:rsid w:val="47065DA0"/>
    <w:rsid w:val="4795A463"/>
    <w:rsid w:val="47B40B06"/>
    <w:rsid w:val="47DEFC75"/>
    <w:rsid w:val="48431738"/>
    <w:rsid w:val="4877B204"/>
    <w:rsid w:val="49B48B9C"/>
    <w:rsid w:val="4A3803C7"/>
    <w:rsid w:val="4AB00D48"/>
    <w:rsid w:val="4AC8A62C"/>
    <w:rsid w:val="4ACB03AE"/>
    <w:rsid w:val="4BAA196E"/>
    <w:rsid w:val="4C753CA5"/>
    <w:rsid w:val="4C90E5BB"/>
    <w:rsid w:val="4CD02188"/>
    <w:rsid w:val="4CDCD261"/>
    <w:rsid w:val="4CFA0402"/>
    <w:rsid w:val="4D086721"/>
    <w:rsid w:val="4DA26D45"/>
    <w:rsid w:val="4E2FF1E1"/>
    <w:rsid w:val="4F7A0CBB"/>
    <w:rsid w:val="4FF1A740"/>
    <w:rsid w:val="50B04384"/>
    <w:rsid w:val="50F2F2C1"/>
    <w:rsid w:val="5137F257"/>
    <w:rsid w:val="5214D219"/>
    <w:rsid w:val="525C5445"/>
    <w:rsid w:val="529FBC40"/>
    <w:rsid w:val="532BB357"/>
    <w:rsid w:val="53349E50"/>
    <w:rsid w:val="534A0BBE"/>
    <w:rsid w:val="53AB50D7"/>
    <w:rsid w:val="53E0E992"/>
    <w:rsid w:val="545615C4"/>
    <w:rsid w:val="545B1A50"/>
    <w:rsid w:val="54D659AF"/>
    <w:rsid w:val="54F7F111"/>
    <w:rsid w:val="557EEB97"/>
    <w:rsid w:val="55D211AF"/>
    <w:rsid w:val="5769AB40"/>
    <w:rsid w:val="578648F1"/>
    <w:rsid w:val="5814FDDC"/>
    <w:rsid w:val="5836BF7B"/>
    <w:rsid w:val="584D97A2"/>
    <w:rsid w:val="58603E7E"/>
    <w:rsid w:val="59361D5A"/>
    <w:rsid w:val="594EA3E1"/>
    <w:rsid w:val="597E4CF3"/>
    <w:rsid w:val="59F9170D"/>
    <w:rsid w:val="59FED036"/>
    <w:rsid w:val="5A420A47"/>
    <w:rsid w:val="5AC6781D"/>
    <w:rsid w:val="5CCB6165"/>
    <w:rsid w:val="5DAE5F02"/>
    <w:rsid w:val="5E05EA67"/>
    <w:rsid w:val="5EE80429"/>
    <w:rsid w:val="5EFBD792"/>
    <w:rsid w:val="5F3A9EA1"/>
    <w:rsid w:val="5F9F3588"/>
    <w:rsid w:val="6005321F"/>
    <w:rsid w:val="600E420A"/>
    <w:rsid w:val="6051A2F0"/>
    <w:rsid w:val="607FEE23"/>
    <w:rsid w:val="609AD12F"/>
    <w:rsid w:val="60D3EDF2"/>
    <w:rsid w:val="60E966CB"/>
    <w:rsid w:val="6129DF8E"/>
    <w:rsid w:val="61583951"/>
    <w:rsid w:val="617B23DB"/>
    <w:rsid w:val="62132B11"/>
    <w:rsid w:val="62278855"/>
    <w:rsid w:val="6231711A"/>
    <w:rsid w:val="624C6F9C"/>
    <w:rsid w:val="6253D21D"/>
    <w:rsid w:val="627B8545"/>
    <w:rsid w:val="629ADF89"/>
    <w:rsid w:val="6344A086"/>
    <w:rsid w:val="634C20E2"/>
    <w:rsid w:val="6359D46F"/>
    <w:rsid w:val="63641A05"/>
    <w:rsid w:val="63CE342A"/>
    <w:rsid w:val="6449B2D1"/>
    <w:rsid w:val="6467D75C"/>
    <w:rsid w:val="64A316E2"/>
    <w:rsid w:val="64D73854"/>
    <w:rsid w:val="65043855"/>
    <w:rsid w:val="67661479"/>
    <w:rsid w:val="683E5562"/>
    <w:rsid w:val="686866CF"/>
    <w:rsid w:val="68D40D35"/>
    <w:rsid w:val="690D1E37"/>
    <w:rsid w:val="6918CC68"/>
    <w:rsid w:val="696A2C90"/>
    <w:rsid w:val="6A2CFEA8"/>
    <w:rsid w:val="6A88F09A"/>
    <w:rsid w:val="6AA020EB"/>
    <w:rsid w:val="6AA8CB39"/>
    <w:rsid w:val="6B305822"/>
    <w:rsid w:val="6B83A8A3"/>
    <w:rsid w:val="6B9B229F"/>
    <w:rsid w:val="6BF52BDB"/>
    <w:rsid w:val="6C123734"/>
    <w:rsid w:val="6CD3C613"/>
    <w:rsid w:val="6D320439"/>
    <w:rsid w:val="6D463B95"/>
    <w:rsid w:val="6DF9F400"/>
    <w:rsid w:val="6DFDAA7A"/>
    <w:rsid w:val="6F1C15AD"/>
    <w:rsid w:val="6FF13D01"/>
    <w:rsid w:val="702D05E3"/>
    <w:rsid w:val="70F2D401"/>
    <w:rsid w:val="71192D60"/>
    <w:rsid w:val="714A144B"/>
    <w:rsid w:val="715DC7C0"/>
    <w:rsid w:val="7204EE1C"/>
    <w:rsid w:val="72FDAB38"/>
    <w:rsid w:val="73143B81"/>
    <w:rsid w:val="739FADFE"/>
    <w:rsid w:val="73B27C6C"/>
    <w:rsid w:val="73EA3D44"/>
    <w:rsid w:val="740A77BD"/>
    <w:rsid w:val="7422EFB4"/>
    <w:rsid w:val="7448A4A3"/>
    <w:rsid w:val="75528255"/>
    <w:rsid w:val="7581FC57"/>
    <w:rsid w:val="75EF5F5D"/>
    <w:rsid w:val="76122176"/>
    <w:rsid w:val="76128930"/>
    <w:rsid w:val="76A7B6F0"/>
    <w:rsid w:val="76C0FEEC"/>
    <w:rsid w:val="76DFBB01"/>
    <w:rsid w:val="78A55B9F"/>
    <w:rsid w:val="796337C4"/>
    <w:rsid w:val="7A02BEBD"/>
    <w:rsid w:val="7A4BD5A0"/>
    <w:rsid w:val="7A603018"/>
    <w:rsid w:val="7B59C16F"/>
    <w:rsid w:val="7C02C60B"/>
    <w:rsid w:val="7C403A0A"/>
    <w:rsid w:val="7E27B26A"/>
    <w:rsid w:val="7EED2341"/>
    <w:rsid w:val="7F129BB0"/>
    <w:rsid w:val="7F4E27F8"/>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08D60"/>
  <w15:chartTrackingRefBased/>
  <w15:docId w15:val="{EB4A6FC5-50C0-4084-A2C9-F954E6545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63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27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965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F63DB"/>
    <w:pPr>
      <w:spacing w:after="0" w:line="240" w:lineRule="auto"/>
    </w:pPr>
  </w:style>
  <w:style w:type="character" w:customStyle="1" w:styleId="Heading1Char">
    <w:name w:val="Heading 1 Char"/>
    <w:basedOn w:val="DefaultParagraphFont"/>
    <w:link w:val="Heading1"/>
    <w:uiPriority w:val="9"/>
    <w:rsid w:val="00DF63D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72738"/>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13C09"/>
    <w:rPr>
      <w:color w:val="0563C1" w:themeColor="hyperlink"/>
      <w:u w:val="single"/>
    </w:rPr>
  </w:style>
  <w:style w:type="paragraph" w:styleId="CommentText">
    <w:name w:val="annotation text"/>
    <w:basedOn w:val="Normal"/>
    <w:link w:val="CommentTextChar"/>
    <w:uiPriority w:val="99"/>
    <w:semiHidden/>
    <w:unhideWhenUsed/>
    <w:rsid w:val="00913C09"/>
    <w:pPr>
      <w:spacing w:line="240" w:lineRule="auto"/>
    </w:pPr>
    <w:rPr>
      <w:sz w:val="20"/>
      <w:szCs w:val="20"/>
    </w:rPr>
  </w:style>
  <w:style w:type="character" w:customStyle="1" w:styleId="CommentTextChar">
    <w:name w:val="Comment Text Char"/>
    <w:basedOn w:val="DefaultParagraphFont"/>
    <w:link w:val="CommentText"/>
    <w:uiPriority w:val="99"/>
    <w:semiHidden/>
    <w:rsid w:val="00913C09"/>
    <w:rPr>
      <w:sz w:val="20"/>
      <w:szCs w:val="20"/>
    </w:rPr>
  </w:style>
  <w:style w:type="character" w:styleId="CommentReference">
    <w:name w:val="annotation reference"/>
    <w:basedOn w:val="DefaultParagraphFont"/>
    <w:uiPriority w:val="99"/>
    <w:semiHidden/>
    <w:unhideWhenUsed/>
    <w:rsid w:val="00913C09"/>
    <w:rPr>
      <w:sz w:val="16"/>
      <w:szCs w:val="16"/>
    </w:rPr>
  </w:style>
  <w:style w:type="paragraph" w:styleId="BalloonText">
    <w:name w:val="Balloon Text"/>
    <w:basedOn w:val="Normal"/>
    <w:link w:val="BalloonTextChar"/>
    <w:uiPriority w:val="99"/>
    <w:semiHidden/>
    <w:unhideWhenUsed/>
    <w:rsid w:val="00913C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C09"/>
    <w:rPr>
      <w:rFonts w:ascii="Segoe UI" w:hAnsi="Segoe UI" w:cs="Segoe UI"/>
      <w:sz w:val="18"/>
      <w:szCs w:val="18"/>
    </w:rPr>
  </w:style>
  <w:style w:type="paragraph" w:styleId="Header">
    <w:name w:val="header"/>
    <w:basedOn w:val="Normal"/>
    <w:link w:val="HeaderChar"/>
    <w:uiPriority w:val="99"/>
    <w:unhideWhenUsed/>
    <w:rsid w:val="00DB16C1"/>
    <w:pPr>
      <w:tabs>
        <w:tab w:val="center" w:pos="4536"/>
        <w:tab w:val="right" w:pos="9072"/>
      </w:tabs>
      <w:spacing w:after="0" w:line="240" w:lineRule="auto"/>
    </w:pPr>
  </w:style>
  <w:style w:type="character" w:customStyle="1" w:styleId="HeaderChar">
    <w:name w:val="Header Char"/>
    <w:basedOn w:val="DefaultParagraphFont"/>
    <w:link w:val="Header"/>
    <w:uiPriority w:val="99"/>
    <w:rsid w:val="00DB16C1"/>
  </w:style>
  <w:style w:type="paragraph" w:styleId="Footer">
    <w:name w:val="footer"/>
    <w:basedOn w:val="Normal"/>
    <w:link w:val="FooterChar"/>
    <w:uiPriority w:val="99"/>
    <w:unhideWhenUsed/>
    <w:rsid w:val="00DB16C1"/>
    <w:pPr>
      <w:tabs>
        <w:tab w:val="center" w:pos="4536"/>
        <w:tab w:val="right" w:pos="9072"/>
      </w:tabs>
      <w:spacing w:after="0" w:line="240" w:lineRule="auto"/>
    </w:pPr>
  </w:style>
  <w:style w:type="character" w:customStyle="1" w:styleId="FooterChar">
    <w:name w:val="Footer Char"/>
    <w:basedOn w:val="DefaultParagraphFont"/>
    <w:link w:val="Footer"/>
    <w:uiPriority w:val="99"/>
    <w:rsid w:val="00DB16C1"/>
  </w:style>
  <w:style w:type="table" w:styleId="TableGrid">
    <w:name w:val="Table Grid"/>
    <w:basedOn w:val="TableNormal"/>
    <w:uiPriority w:val="59"/>
    <w:rsid w:val="00DB16C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B16C1"/>
    <w:pPr>
      <w:ind w:left="720"/>
      <w:contextualSpacing/>
    </w:pPr>
  </w:style>
  <w:style w:type="character" w:styleId="FollowedHyperlink">
    <w:name w:val="FollowedHyperlink"/>
    <w:basedOn w:val="DefaultParagraphFont"/>
    <w:uiPriority w:val="99"/>
    <w:semiHidden/>
    <w:unhideWhenUsed/>
    <w:rsid w:val="00DB16C1"/>
    <w:rPr>
      <w:color w:val="954F72" w:themeColor="followedHyperlink"/>
      <w:u w:val="single"/>
    </w:rPr>
  </w:style>
  <w:style w:type="character" w:customStyle="1" w:styleId="Heading3Char">
    <w:name w:val="Heading 3 Char"/>
    <w:basedOn w:val="DefaultParagraphFont"/>
    <w:link w:val="Heading3"/>
    <w:uiPriority w:val="9"/>
    <w:rsid w:val="0079655F"/>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67262D"/>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703F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995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96B6E1F6A7EE4293251F58DC425333" ma:contentTypeVersion="2" ma:contentTypeDescription="Een nieuw document maken." ma:contentTypeScope="" ma:versionID="abd55376e11f6bfd3a96161fb7a7f484">
  <xsd:schema xmlns:xsd="http://www.w3.org/2001/XMLSchema" xmlns:xs="http://www.w3.org/2001/XMLSchema" xmlns:p="http://schemas.microsoft.com/office/2006/metadata/properties" xmlns:ns2="d26bcc86-4391-4fa9-a88a-c0ea778fd6de" targetNamespace="http://schemas.microsoft.com/office/2006/metadata/properties" ma:root="true" ma:fieldsID="5a117d8cfcdb83304bf79fe87732517f" ns2:_="">
    <xsd:import namespace="d26bcc86-4391-4fa9-a88a-c0ea778fd6d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bcc86-4391-4fa9-a88a-c0ea778fd6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4EB9AE-0C13-4086-973A-181E3E57C7DA}"/>
</file>

<file path=customXml/itemProps2.xml><?xml version="1.0" encoding="utf-8"?>
<ds:datastoreItem xmlns:ds="http://schemas.openxmlformats.org/officeDocument/2006/customXml" ds:itemID="{83A2D49E-A0B1-4600-8CAA-21B233035BB3}">
  <ds:schemaRefs>
    <ds:schemaRef ds:uri="http://schemas.microsoft.com/sharepoint/v3/contenttype/forms"/>
  </ds:schemaRefs>
</ds:datastoreItem>
</file>

<file path=customXml/itemProps3.xml><?xml version="1.0" encoding="utf-8"?>
<ds:datastoreItem xmlns:ds="http://schemas.openxmlformats.org/officeDocument/2006/customXml" ds:itemID="{F8C863DA-BAD6-46E1-9B21-EC2731E2C923}">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2.xml><?xml version="1.0" encoding="utf-8"?>
<clbl:labelList xmlns:clbl="http://schemas.microsoft.com/office/2020/mipLabelMetadata"/>
</file>

<file path=docMetadata/LabelInfo3.xml><?xml version="1.0" encoding="utf-8"?>
<clbl:labelList xmlns:clbl="http://schemas.microsoft.com/office/2020/mipLabelMetadata"/>
</file>

<file path=docMetadata/LabelInfo4.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0</TotalTime>
  <Pages>1</Pages>
  <Words>1205</Words>
  <Characters>6875</Characters>
  <Application>Microsoft Office Word</Application>
  <DocSecurity>4</DocSecurity>
  <Lines>57</Lines>
  <Paragraphs>16</Paragraphs>
  <ScaleCrop>false</ScaleCrop>
  <Company/>
  <LinksUpToDate>false</LinksUpToDate>
  <CharactersWithSpaces>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erne,Tijn T.G.T.</dc:creator>
  <cp:keywords/>
  <dc:description/>
  <cp:lastModifiedBy>Verberne,Tijn T.G.T.</cp:lastModifiedBy>
  <cp:revision>98</cp:revision>
  <dcterms:created xsi:type="dcterms:W3CDTF">2020-10-14T07:57:00Z</dcterms:created>
  <dcterms:modified xsi:type="dcterms:W3CDTF">2020-11-11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96B6E1F6A7EE4293251F58DC425333</vt:lpwstr>
  </property>
</Properties>
</file>